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12F678" w14:textId="77777777" w:rsidR="009630F5" w:rsidRPr="009B2189" w:rsidRDefault="009630F5" w:rsidP="009630F5">
      <w:pPr>
        <w:rPr>
          <w:rFonts w:ascii="Times New Roman" w:hAnsi="Times New Roman" w:cs="Times New Roman"/>
          <w:sz w:val="48"/>
          <w:szCs w:val="48"/>
          <w:lang w:val="tr-TR"/>
        </w:rPr>
      </w:pPr>
    </w:p>
    <w:p w14:paraId="1C862E91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 w:eastAsia="tr-TR"/>
        </w:rPr>
        <w:drawing>
          <wp:inline distT="0" distB="0" distL="0" distR="0" wp14:anchorId="234B1E9E" wp14:editId="13E2557D">
            <wp:extent cx="3021837" cy="1148861"/>
            <wp:effectExtent l="0" t="0" r="762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5751" cy="116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52367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</w:p>
    <w:p w14:paraId="5A1BFF22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t>BLM4021 Gömülü Sistemler</w:t>
      </w:r>
    </w:p>
    <w:p w14:paraId="7F179796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t>La</w:t>
      </w:r>
      <w:r w:rsidR="006B6B2B">
        <w:rPr>
          <w:rFonts w:ascii="Times New Roman" w:hAnsi="Times New Roman" w:cs="Times New Roman"/>
          <w:sz w:val="48"/>
          <w:szCs w:val="48"/>
          <w:lang w:val="tr-TR"/>
        </w:rPr>
        <w:t>boratuvar</w:t>
      </w:r>
      <w:r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 Proje</w:t>
      </w:r>
      <w:r w:rsidR="006B6B2B">
        <w:rPr>
          <w:rFonts w:ascii="Times New Roman" w:hAnsi="Times New Roman" w:cs="Times New Roman"/>
          <w:sz w:val="48"/>
          <w:szCs w:val="48"/>
          <w:lang w:val="tr-TR"/>
        </w:rPr>
        <w:t>si</w:t>
      </w:r>
      <w:r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 </w:t>
      </w:r>
      <w:r w:rsidR="00945223"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Final </w:t>
      </w:r>
      <w:r w:rsidRPr="009B2189">
        <w:rPr>
          <w:rFonts w:ascii="Times New Roman" w:hAnsi="Times New Roman" w:cs="Times New Roman"/>
          <w:sz w:val="48"/>
          <w:szCs w:val="48"/>
          <w:lang w:val="tr-TR"/>
        </w:rPr>
        <w:t>Raporu</w:t>
      </w:r>
    </w:p>
    <w:p w14:paraId="471F4656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</w:p>
    <w:p w14:paraId="15DA1A00" w14:textId="1FDDB6FC" w:rsidR="009630F5" w:rsidRPr="003F1DB4" w:rsidRDefault="009630F5" w:rsidP="009630F5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t>Grup No:</w:t>
      </w:r>
      <w:r w:rsidR="00945223"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 </w:t>
      </w:r>
      <w:r w:rsidR="003F1DB4">
        <w:rPr>
          <w:rFonts w:ascii="Times New Roman" w:hAnsi="Times New Roman" w:cs="Times New Roman"/>
          <w:color w:val="000000" w:themeColor="text1"/>
          <w:sz w:val="48"/>
          <w:szCs w:val="48"/>
          <w:lang w:val="tr-TR"/>
        </w:rPr>
        <w:t>7</w:t>
      </w:r>
    </w:p>
    <w:p w14:paraId="6B2433C9" w14:textId="15E51CCC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Proje </w:t>
      </w:r>
      <w:r w:rsidR="00823D4A">
        <w:rPr>
          <w:rFonts w:ascii="Times New Roman" w:hAnsi="Times New Roman" w:cs="Times New Roman"/>
          <w:sz w:val="48"/>
          <w:szCs w:val="48"/>
          <w:lang w:val="tr-TR"/>
        </w:rPr>
        <w:t>Kategorisi</w:t>
      </w:r>
      <w:r w:rsidRPr="009B2189">
        <w:rPr>
          <w:rFonts w:ascii="Times New Roman" w:hAnsi="Times New Roman" w:cs="Times New Roman"/>
          <w:sz w:val="48"/>
          <w:szCs w:val="48"/>
          <w:lang w:val="tr-TR"/>
        </w:rPr>
        <w:t>:</w:t>
      </w:r>
      <w:r w:rsidR="00945223" w:rsidRPr="009B2189">
        <w:rPr>
          <w:rFonts w:ascii="Times New Roman" w:hAnsi="Times New Roman" w:cs="Times New Roman"/>
          <w:sz w:val="48"/>
          <w:szCs w:val="48"/>
          <w:lang w:val="tr-TR"/>
        </w:rPr>
        <w:t xml:space="preserve"> </w:t>
      </w:r>
      <w:r w:rsidR="00F054D5" w:rsidRPr="00F054D5">
        <w:rPr>
          <w:rFonts w:ascii="Times New Roman" w:hAnsi="Times New Roman" w:cs="Times New Roman"/>
          <w:color w:val="000000" w:themeColor="text1"/>
          <w:sz w:val="48"/>
          <w:szCs w:val="48"/>
          <w:lang w:val="tr-TR"/>
        </w:rPr>
        <w:t xml:space="preserve">Mesafeye Bağlı </w:t>
      </w:r>
      <w:proofErr w:type="spellStart"/>
      <w:r w:rsidR="00F054D5">
        <w:rPr>
          <w:rFonts w:ascii="Times New Roman" w:hAnsi="Times New Roman" w:cs="Times New Roman"/>
          <w:color w:val="000000" w:themeColor="text1"/>
          <w:sz w:val="48"/>
          <w:szCs w:val="48"/>
          <w:lang w:val="tr-TR"/>
        </w:rPr>
        <w:t>Insan</w:t>
      </w:r>
      <w:proofErr w:type="spellEnd"/>
      <w:r w:rsidR="00F054D5" w:rsidRPr="00F054D5">
        <w:rPr>
          <w:rFonts w:ascii="Times New Roman" w:hAnsi="Times New Roman" w:cs="Times New Roman"/>
          <w:color w:val="000000" w:themeColor="text1"/>
          <w:sz w:val="48"/>
          <w:szCs w:val="48"/>
          <w:lang w:val="tr-TR"/>
        </w:rPr>
        <w:t xml:space="preserve"> Tespiti</w:t>
      </w:r>
    </w:p>
    <w:p w14:paraId="66E3924A" w14:textId="77777777" w:rsidR="009630F5" w:rsidRDefault="009B2189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>
        <w:rPr>
          <w:rFonts w:ascii="Times New Roman" w:hAnsi="Times New Roman" w:cs="Times New Roman"/>
          <w:sz w:val="48"/>
          <w:szCs w:val="48"/>
          <w:lang w:val="tr-TR"/>
        </w:rPr>
        <w:t>Kişilerin Çalışma Yüzdesi:</w:t>
      </w:r>
    </w:p>
    <w:p w14:paraId="290B260F" w14:textId="77777777" w:rsidR="003F1DB4" w:rsidRDefault="003F1DB4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</w:p>
    <w:tbl>
      <w:tblPr>
        <w:tblStyle w:val="TabloKlavuzu"/>
        <w:tblW w:w="10553" w:type="dxa"/>
        <w:tblInd w:w="-572" w:type="dxa"/>
        <w:tblLook w:val="04A0" w:firstRow="1" w:lastRow="0" w:firstColumn="1" w:lastColumn="0" w:noHBand="0" w:noVBand="1"/>
      </w:tblPr>
      <w:tblGrid>
        <w:gridCol w:w="1418"/>
        <w:gridCol w:w="3951"/>
        <w:gridCol w:w="1336"/>
        <w:gridCol w:w="3848"/>
      </w:tblGrid>
      <w:tr w:rsidR="005159E7" w:rsidRPr="003F1DB4" w14:paraId="5B902DA2" w14:textId="77777777" w:rsidTr="003F1DB4">
        <w:trPr>
          <w:trHeight w:val="1566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3700CDB" w14:textId="77777777" w:rsidR="005159E7" w:rsidRPr="003F1DB4" w:rsidRDefault="005159E7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tr-TR"/>
              </w:rPr>
            </w:pPr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tr-TR"/>
              </w:rPr>
              <w:t>Grup</w:t>
            </w:r>
          </w:p>
          <w:p w14:paraId="3CA9FD95" w14:textId="77777777" w:rsidR="005159E7" w:rsidRPr="003F1DB4" w:rsidRDefault="005159E7" w:rsidP="005159E7">
            <w:pPr>
              <w:jc w:val="center"/>
              <w:rPr>
                <w:rFonts w:ascii="Times New Roman" w:hAnsi="Times New Roman" w:cs="Times New Roman"/>
                <w:color w:val="000000" w:themeColor="text1"/>
                <w:sz w:val="48"/>
                <w:szCs w:val="48"/>
                <w:lang w:val="tr-TR"/>
              </w:rPr>
            </w:pPr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tr-TR"/>
              </w:rPr>
              <w:t>Sorumlusu:</w:t>
            </w:r>
          </w:p>
        </w:tc>
        <w:tc>
          <w:tcPr>
            <w:tcW w:w="3951" w:type="dxa"/>
            <w:vAlign w:val="center"/>
          </w:tcPr>
          <w:p w14:paraId="607216AB" w14:textId="1FC26383" w:rsidR="005159E7" w:rsidRDefault="003F1DB4" w:rsidP="005159E7">
            <w:pPr>
              <w:jc w:val="center"/>
              <w:rPr>
                <w:rFonts w:ascii="Times New Roman" w:hAnsi="Times New Roman" w:cs="Times New Roman"/>
                <w:sz w:val="48"/>
                <w:szCs w:val="48"/>
                <w:lang w:val="tr-TR"/>
              </w:rPr>
            </w:pPr>
            <w:r>
              <w:rPr>
                <w:rFonts w:ascii="Times New Roman" w:hAnsi="Times New Roman" w:cs="Times New Roman"/>
                <w:sz w:val="48"/>
                <w:szCs w:val="48"/>
                <w:lang w:val="tr-TR"/>
              </w:rPr>
              <w:t xml:space="preserve">Enes </w:t>
            </w:r>
            <w:r w:rsidR="00F054D5">
              <w:rPr>
                <w:rFonts w:ascii="Times New Roman" w:hAnsi="Times New Roman" w:cs="Times New Roman"/>
                <w:sz w:val="48"/>
                <w:szCs w:val="48"/>
                <w:lang w:val="tr-TR"/>
              </w:rPr>
              <w:t>BÜYÜKYILMAZ</w:t>
            </w:r>
          </w:p>
        </w:tc>
        <w:tc>
          <w:tcPr>
            <w:tcW w:w="1336" w:type="dxa"/>
            <w:vAlign w:val="center"/>
          </w:tcPr>
          <w:p w14:paraId="13DC7A49" w14:textId="346A4111" w:rsidR="005159E7" w:rsidRDefault="003F1DB4" w:rsidP="005159E7">
            <w:pPr>
              <w:jc w:val="center"/>
              <w:rPr>
                <w:rFonts w:ascii="Times New Roman" w:hAnsi="Times New Roman" w:cs="Times New Roman"/>
                <w:sz w:val="48"/>
                <w:szCs w:val="48"/>
                <w:lang w:val="tr-TR"/>
              </w:rPr>
            </w:pPr>
            <w:r>
              <w:rPr>
                <w:rFonts w:ascii="Times New Roman" w:hAnsi="Times New Roman" w:cs="Times New Roman"/>
                <w:sz w:val="48"/>
                <w:szCs w:val="48"/>
                <w:lang w:val="tr-TR"/>
              </w:rPr>
              <w:t>%100</w:t>
            </w:r>
          </w:p>
        </w:tc>
        <w:tc>
          <w:tcPr>
            <w:tcW w:w="3848" w:type="dxa"/>
            <w:vAlign w:val="center"/>
          </w:tcPr>
          <w:p w14:paraId="4BE29831" w14:textId="2BBFC486" w:rsidR="003F1DB4" w:rsidRPr="003F1DB4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-</w:t>
            </w:r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Proje konusu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belirilenmesi</w:t>
            </w:r>
            <w:proofErr w:type="spellEnd"/>
          </w:p>
          <w:p w14:paraId="4C970D95" w14:textId="76E30F8F" w:rsidR="005159E7" w:rsidRPr="003F1DB4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-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Jetson</w:t>
            </w:r>
            <w:proofErr w:type="spellEnd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Nano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Kartinin</w:t>
            </w:r>
            <w:proofErr w:type="spellEnd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calisir</w:t>
            </w:r>
            <w:proofErr w:type="spellEnd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hale getirilmesi</w:t>
            </w:r>
          </w:p>
          <w:p w14:paraId="0D16D445" w14:textId="7FD8DAB4" w:rsidR="003F1DB4" w:rsidRPr="003F1DB4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-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Yazilim</w:t>
            </w:r>
            <w:proofErr w:type="spellEnd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Gerceklemesi</w:t>
            </w:r>
            <w:proofErr w:type="spellEnd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ve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Tasarimi</w:t>
            </w:r>
            <w:proofErr w:type="spellEnd"/>
          </w:p>
          <w:p w14:paraId="329A3CF5" w14:textId="3D4B320A" w:rsidR="003F1DB4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-</w:t>
            </w:r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Devre </w:t>
            </w:r>
            <w:proofErr w:type="spellStart"/>
            <w:r w:rsidRPr="003F1D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Dizayni</w:t>
            </w:r>
            <w:proofErr w:type="spellEnd"/>
          </w:p>
          <w:p w14:paraId="7F1B71AF" w14:textId="2BE58AF9" w:rsidR="003F1DB4" w:rsidRPr="003F1DB4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-Rapor ve video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>hazirlama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tr-TR"/>
              </w:rPr>
              <w:t xml:space="preserve"> </w:t>
            </w:r>
          </w:p>
          <w:p w14:paraId="0C4C0609" w14:textId="775A7E3F" w:rsidR="003F1DB4" w:rsidRPr="005159E7" w:rsidRDefault="003F1DB4" w:rsidP="005159E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tr-TR"/>
              </w:rPr>
            </w:pPr>
          </w:p>
        </w:tc>
      </w:tr>
    </w:tbl>
    <w:p w14:paraId="67ABA0AD" w14:textId="77777777" w:rsidR="00F73599" w:rsidRDefault="00F73599" w:rsidP="003F1DB4">
      <w:pPr>
        <w:rPr>
          <w:rFonts w:ascii="Times New Roman" w:hAnsi="Times New Roman" w:cs="Times New Roman"/>
          <w:sz w:val="48"/>
          <w:szCs w:val="48"/>
          <w:lang w:val="tr-TR"/>
        </w:rPr>
      </w:pPr>
    </w:p>
    <w:p w14:paraId="38479428" w14:textId="77777777" w:rsidR="009630F5" w:rsidRPr="009B2189" w:rsidRDefault="009630F5">
      <w:pPr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br w:type="page"/>
      </w:r>
    </w:p>
    <w:p w14:paraId="2D0B9853" w14:textId="77777777" w:rsidR="009630F5" w:rsidRPr="009B2189" w:rsidRDefault="009630F5" w:rsidP="009630F5">
      <w:pPr>
        <w:jc w:val="center"/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lastRenderedPageBreak/>
        <w:t>İçerik</w:t>
      </w:r>
    </w:p>
    <w:p w14:paraId="30DF812B" w14:textId="77777777" w:rsidR="001F26AD" w:rsidRPr="009B2189" w:rsidRDefault="001F26AD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Giriş</w:t>
      </w:r>
      <w:r w:rsidR="00F55CC8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ve Proje Tanıtımı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…………………</w:t>
      </w:r>
      <w:proofErr w:type="gramStart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.</w:t>
      </w:r>
      <w:proofErr w:type="gramEnd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3</w:t>
      </w:r>
    </w:p>
    <w:p w14:paraId="096B205F" w14:textId="77777777" w:rsidR="00E82A13" w:rsidRPr="009B2189" w:rsidRDefault="00E82A13" w:rsidP="00E82A13">
      <w:pPr>
        <w:pStyle w:val="ListeParagraf"/>
        <w:ind w:left="1080"/>
        <w:rPr>
          <w:rFonts w:ascii="Times New Roman" w:hAnsi="Times New Roman" w:cs="Times New Roman"/>
          <w:sz w:val="28"/>
          <w:szCs w:val="28"/>
          <w:lang w:val="tr-TR"/>
        </w:rPr>
      </w:pPr>
    </w:p>
    <w:p w14:paraId="6DC59681" w14:textId="77777777" w:rsidR="001F26AD" w:rsidRPr="009B2189" w:rsidRDefault="00F55CC8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C20AC6">
        <w:rPr>
          <w:rFonts w:ascii="Times New Roman" w:hAnsi="Times New Roman" w:cs="Times New Roman"/>
          <w:i/>
          <w:sz w:val="28"/>
          <w:szCs w:val="28"/>
          <w:lang w:val="tr-TR"/>
        </w:rPr>
        <w:t>Fritsing</w:t>
      </w:r>
      <w:proofErr w:type="spellEnd"/>
      <w:r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ile 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Ö</w:t>
      </w:r>
      <w:r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n 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T</w:t>
      </w:r>
      <w:r w:rsidRPr="009B2189">
        <w:rPr>
          <w:rFonts w:ascii="Times New Roman" w:hAnsi="Times New Roman" w:cs="Times New Roman"/>
          <w:sz w:val="28"/>
          <w:szCs w:val="28"/>
          <w:lang w:val="tr-TR"/>
        </w:rPr>
        <w:t>asarım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………………………….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3D308A" w:rsidRPr="009B2189">
        <w:rPr>
          <w:rFonts w:ascii="Times New Roman" w:hAnsi="Times New Roman" w:cs="Times New Roman"/>
          <w:sz w:val="28"/>
          <w:szCs w:val="28"/>
          <w:lang w:val="tr-TR"/>
        </w:rPr>
        <w:t>5</w:t>
      </w:r>
    </w:p>
    <w:p w14:paraId="502BC354" w14:textId="77777777" w:rsidR="00E82A13" w:rsidRPr="009B2189" w:rsidRDefault="00E82A13" w:rsidP="00E82A13">
      <w:pPr>
        <w:pStyle w:val="ListeParagraf"/>
        <w:ind w:left="1080"/>
        <w:rPr>
          <w:rFonts w:ascii="Times New Roman" w:hAnsi="Times New Roman" w:cs="Times New Roman"/>
          <w:sz w:val="28"/>
          <w:szCs w:val="28"/>
          <w:lang w:val="tr-TR"/>
        </w:rPr>
      </w:pPr>
    </w:p>
    <w:p w14:paraId="39F16015" w14:textId="77777777" w:rsidR="00F55CC8" w:rsidRPr="009B2189" w:rsidRDefault="00F55CC8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Kurulan Devre Detayları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……………</w:t>
      </w:r>
      <w:proofErr w:type="gramStart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.…….</w:t>
      </w:r>
      <w:proofErr w:type="gramEnd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.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3D308A" w:rsidRPr="009B2189">
        <w:rPr>
          <w:rFonts w:ascii="Times New Roman" w:hAnsi="Times New Roman" w:cs="Times New Roman"/>
          <w:sz w:val="28"/>
          <w:szCs w:val="28"/>
          <w:lang w:val="tr-TR"/>
        </w:rPr>
        <w:t>7</w:t>
      </w:r>
    </w:p>
    <w:p w14:paraId="7BFFD50D" w14:textId="77777777" w:rsidR="00E82A13" w:rsidRPr="009B2189" w:rsidRDefault="00E82A13" w:rsidP="00E82A13">
      <w:pPr>
        <w:pStyle w:val="ListeParagraf"/>
        <w:ind w:left="1080"/>
        <w:rPr>
          <w:rFonts w:ascii="Times New Roman" w:hAnsi="Times New Roman" w:cs="Times New Roman"/>
          <w:sz w:val="28"/>
          <w:szCs w:val="28"/>
          <w:lang w:val="tr-TR"/>
        </w:rPr>
      </w:pPr>
    </w:p>
    <w:p w14:paraId="209D423E" w14:textId="77777777" w:rsidR="00F55CC8" w:rsidRPr="009B2189" w:rsidRDefault="00F55CC8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Yazılım Tasarımı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………………………</w:t>
      </w:r>
      <w:proofErr w:type="gramStart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.</w:t>
      </w:r>
      <w:proofErr w:type="gramEnd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.….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914700">
        <w:rPr>
          <w:rFonts w:ascii="Times New Roman" w:hAnsi="Times New Roman" w:cs="Times New Roman"/>
          <w:sz w:val="28"/>
          <w:szCs w:val="28"/>
          <w:lang w:val="tr-TR"/>
        </w:rPr>
        <w:t>11</w:t>
      </w:r>
    </w:p>
    <w:p w14:paraId="4C031B5D" w14:textId="77777777" w:rsidR="00E82A13" w:rsidRPr="009B2189" w:rsidRDefault="00E82A13" w:rsidP="00E82A13">
      <w:pPr>
        <w:pStyle w:val="ListeParagraf"/>
        <w:ind w:left="1080"/>
        <w:rPr>
          <w:rFonts w:ascii="Times New Roman" w:hAnsi="Times New Roman" w:cs="Times New Roman"/>
          <w:sz w:val="28"/>
          <w:szCs w:val="28"/>
          <w:lang w:val="tr-TR"/>
        </w:rPr>
      </w:pPr>
    </w:p>
    <w:p w14:paraId="2E3DACA2" w14:textId="77777777" w:rsidR="00F55CC8" w:rsidRPr="009B2189" w:rsidRDefault="00F55CC8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Sonuçlar, Demo Detayları ve Sunum Linki</w:t>
      </w:r>
      <w:proofErr w:type="gramStart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.</w:t>
      </w:r>
      <w:proofErr w:type="gramEnd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.……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E30385">
        <w:rPr>
          <w:rFonts w:ascii="Times New Roman" w:hAnsi="Times New Roman" w:cs="Times New Roman"/>
          <w:sz w:val="28"/>
          <w:szCs w:val="28"/>
          <w:lang w:val="tr-TR"/>
        </w:rPr>
        <w:t>15</w:t>
      </w:r>
    </w:p>
    <w:p w14:paraId="0F148145" w14:textId="77777777" w:rsidR="00E82A13" w:rsidRPr="009B2189" w:rsidRDefault="00E82A13" w:rsidP="00E82A13">
      <w:pPr>
        <w:pStyle w:val="ListeParagraf"/>
        <w:ind w:left="1080"/>
        <w:rPr>
          <w:rFonts w:ascii="Times New Roman" w:hAnsi="Times New Roman" w:cs="Times New Roman"/>
          <w:sz w:val="28"/>
          <w:szCs w:val="28"/>
          <w:lang w:val="tr-TR"/>
        </w:rPr>
      </w:pPr>
    </w:p>
    <w:p w14:paraId="20AFF34F" w14:textId="77777777" w:rsidR="00F55CC8" w:rsidRPr="009B2189" w:rsidRDefault="00F55CC8" w:rsidP="00E82A1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Referanslar</w:t>
      </w:r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……………………………</w:t>
      </w:r>
      <w:proofErr w:type="gramStart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……..….</w:t>
      </w:r>
      <w:proofErr w:type="gramEnd"/>
      <w:r w:rsidR="00C956EE" w:rsidRPr="009B2189">
        <w:rPr>
          <w:rFonts w:ascii="Times New Roman" w:hAnsi="Times New Roman" w:cs="Times New Roman"/>
          <w:sz w:val="28"/>
          <w:szCs w:val="28"/>
          <w:lang w:val="tr-TR"/>
        </w:rPr>
        <w:t>. Sayfa:</w:t>
      </w:r>
      <w:r w:rsidR="00E82A13" w:rsidRPr="009B21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E30385">
        <w:rPr>
          <w:rFonts w:ascii="Times New Roman" w:hAnsi="Times New Roman" w:cs="Times New Roman"/>
          <w:sz w:val="28"/>
          <w:szCs w:val="28"/>
          <w:lang w:val="tr-TR"/>
        </w:rPr>
        <w:t>18</w:t>
      </w:r>
    </w:p>
    <w:p w14:paraId="1915DCDE" w14:textId="77777777" w:rsidR="001F26AD" w:rsidRPr="009B2189" w:rsidRDefault="001F26AD">
      <w:pPr>
        <w:rPr>
          <w:rFonts w:ascii="Times New Roman" w:hAnsi="Times New Roman" w:cs="Times New Roman"/>
          <w:color w:val="FF0000"/>
          <w:sz w:val="28"/>
          <w:szCs w:val="28"/>
          <w:lang w:val="tr-TR"/>
        </w:rPr>
      </w:pPr>
    </w:p>
    <w:p w14:paraId="659D592F" w14:textId="77777777" w:rsidR="001F26AD" w:rsidRPr="009B2189" w:rsidRDefault="001F26AD">
      <w:pPr>
        <w:rPr>
          <w:rFonts w:ascii="Times New Roman" w:hAnsi="Times New Roman" w:cs="Times New Roman"/>
          <w:color w:val="FF0000"/>
          <w:sz w:val="28"/>
          <w:szCs w:val="28"/>
          <w:lang w:val="tr-TR"/>
        </w:rPr>
      </w:pPr>
    </w:p>
    <w:p w14:paraId="60734CDE" w14:textId="77777777" w:rsidR="001F26AD" w:rsidRPr="009B2189" w:rsidRDefault="001F26AD">
      <w:pPr>
        <w:rPr>
          <w:rFonts w:ascii="Times New Roman" w:hAnsi="Times New Roman" w:cs="Times New Roman"/>
          <w:color w:val="FF0000"/>
          <w:sz w:val="28"/>
          <w:szCs w:val="28"/>
          <w:lang w:val="tr-TR"/>
        </w:rPr>
      </w:pPr>
    </w:p>
    <w:p w14:paraId="4258D6F6" w14:textId="77777777" w:rsidR="001F26AD" w:rsidRPr="009B2189" w:rsidRDefault="001F26AD">
      <w:pPr>
        <w:rPr>
          <w:rFonts w:ascii="Times New Roman" w:hAnsi="Times New Roman" w:cs="Times New Roman"/>
          <w:color w:val="FF0000"/>
          <w:sz w:val="28"/>
          <w:szCs w:val="28"/>
          <w:lang w:val="tr-TR"/>
        </w:rPr>
      </w:pPr>
    </w:p>
    <w:p w14:paraId="653B6DF0" w14:textId="77777777" w:rsidR="009630F5" w:rsidRPr="009B2189" w:rsidRDefault="009630F5">
      <w:pPr>
        <w:rPr>
          <w:rFonts w:ascii="Times New Roman" w:hAnsi="Times New Roman" w:cs="Times New Roman"/>
          <w:sz w:val="48"/>
          <w:szCs w:val="48"/>
          <w:lang w:val="tr-TR"/>
        </w:rPr>
      </w:pPr>
      <w:r w:rsidRPr="009B2189">
        <w:rPr>
          <w:rFonts w:ascii="Times New Roman" w:hAnsi="Times New Roman" w:cs="Times New Roman"/>
          <w:sz w:val="48"/>
          <w:szCs w:val="48"/>
          <w:lang w:val="tr-TR"/>
        </w:rPr>
        <w:br w:type="page"/>
      </w:r>
    </w:p>
    <w:p w14:paraId="33F57079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r w:rsidRPr="009B2189">
        <w:rPr>
          <w:rFonts w:ascii="Times New Roman" w:hAnsi="Times New Roman" w:cs="Times New Roman"/>
          <w:sz w:val="40"/>
          <w:szCs w:val="40"/>
          <w:lang w:val="tr-TR"/>
        </w:rPr>
        <w:lastRenderedPageBreak/>
        <w:t>Giriş ve Proje Tanıtımı</w:t>
      </w:r>
    </w:p>
    <w:p w14:paraId="1AAC89F8" w14:textId="77777777" w:rsidR="00F55CC8" w:rsidRPr="009B2189" w:rsidRDefault="00F55CC8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34FF40C" w14:textId="77777777" w:rsidR="007F008F" w:rsidRDefault="007F008F" w:rsidP="007F008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7F008F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KAMERA ILE INSAN TESPITI VE </w:t>
      </w:r>
    </w:p>
    <w:p w14:paraId="15CD848C" w14:textId="77777777" w:rsidR="007F008F" w:rsidRDefault="007F008F" w:rsidP="007F008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7F008F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 SENSORU ILE UZAKLIGINI BULMA</w:t>
      </w:r>
    </w:p>
    <w:p w14:paraId="094D3AE3" w14:textId="013FCCF4" w:rsidR="007F008F" w:rsidRPr="007F008F" w:rsidRDefault="007F008F" w:rsidP="007F008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  <w:sectPr w:rsidR="007F008F" w:rsidRPr="007F008F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C9565A9" w14:textId="1510E266" w:rsidR="00040360" w:rsidRDefault="007F008F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Projemizin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calisma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manti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meradan gele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oruntunu</w:t>
      </w:r>
      <w:r w:rsidR="00040360">
        <w:rPr>
          <w:rFonts w:ascii="Times New Roman" w:hAnsi="Times New Roman" w:cs="Times New Roman"/>
          <w:sz w:val="28"/>
          <w:szCs w:val="28"/>
          <w:lang w:val="tr-TR"/>
        </w:rPr>
        <w:t>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insan tespit modelinden geçirilmesi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 xml:space="preserve">ve  </w:t>
      </w:r>
      <w:r w:rsidR="00040360">
        <w:rPr>
          <w:rFonts w:ascii="Times New Roman" w:hAnsi="Times New Roman" w:cs="Times New Roman"/>
          <w:sz w:val="28"/>
          <w:szCs w:val="28"/>
          <w:lang w:val="tr-TR"/>
        </w:rPr>
        <w:t>ultrasonik</w:t>
      </w:r>
      <w:proofErr w:type="gram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tr-TR"/>
        </w:rPr>
        <w:t>mesafe s</w:t>
      </w:r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ensoru (HC -S404) ile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gorutuden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tespit edilen insan nesnesinin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uzakliginin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belirlenmesi olarak özetlenebilir.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Eger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ki kamera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goruntumuzde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1 veya </w:t>
      </w:r>
      <w:proofErr w:type="gramStart"/>
      <w:r w:rsidR="00040360">
        <w:rPr>
          <w:rFonts w:ascii="Times New Roman" w:hAnsi="Times New Roman" w:cs="Times New Roman"/>
          <w:sz w:val="28"/>
          <w:szCs w:val="28"/>
          <w:lang w:val="tr-TR"/>
        </w:rPr>
        <w:t>1 den</w:t>
      </w:r>
      <w:proofErr w:type="gram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fazla insan bulunmaktaysa ve mesafe sensoru ise 1 metreden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yakinda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bir engel tespit ettiyse 1 adet </w:t>
      </w:r>
      <w:proofErr w:type="spellStart"/>
      <w:r w:rsidR="00040360">
        <w:rPr>
          <w:rFonts w:ascii="Times New Roman" w:hAnsi="Times New Roman" w:cs="Times New Roman"/>
          <w:sz w:val="28"/>
          <w:szCs w:val="28"/>
          <w:lang w:val="tr-TR"/>
        </w:rPr>
        <w:t>yesil</w:t>
      </w:r>
      <w:proofErr w:type="spellEnd"/>
      <w:r w:rsidR="00040360">
        <w:rPr>
          <w:rFonts w:ascii="Times New Roman" w:hAnsi="Times New Roman" w:cs="Times New Roman"/>
          <w:sz w:val="28"/>
          <w:szCs w:val="28"/>
          <w:lang w:val="tr-TR"/>
        </w:rPr>
        <w:t xml:space="preserve"> led yanacaktır. </w:t>
      </w:r>
      <w:r w:rsidR="00807BC4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Start"/>
      <w:r w:rsidR="00807BC4">
        <w:rPr>
          <w:rFonts w:ascii="Times New Roman" w:hAnsi="Times New Roman" w:cs="Times New Roman"/>
          <w:sz w:val="28"/>
          <w:szCs w:val="28"/>
          <w:lang w:val="tr-TR"/>
        </w:rPr>
        <w:t>sekil</w:t>
      </w:r>
      <w:proofErr w:type="gramEnd"/>
      <w:r w:rsidR="00807BC4">
        <w:rPr>
          <w:rFonts w:ascii="Times New Roman" w:hAnsi="Times New Roman" w:cs="Times New Roman"/>
          <w:sz w:val="28"/>
          <w:szCs w:val="28"/>
          <w:lang w:val="tr-TR"/>
        </w:rPr>
        <w:t xml:space="preserve"> 1.</w:t>
      </w:r>
      <w:proofErr w:type="gramStart"/>
      <w:r w:rsidR="00807BC4">
        <w:rPr>
          <w:rFonts w:ascii="Times New Roman" w:hAnsi="Times New Roman" w:cs="Times New Roman"/>
          <w:sz w:val="28"/>
          <w:szCs w:val="28"/>
          <w:lang w:val="tr-TR"/>
        </w:rPr>
        <w:t>1)</w:t>
      </w:r>
      <w:r w:rsidR="00906589">
        <w:rPr>
          <w:rFonts w:ascii="Times New Roman" w:hAnsi="Times New Roman" w:cs="Times New Roman"/>
          <w:sz w:val="28"/>
          <w:szCs w:val="28"/>
          <w:lang w:val="tr-TR"/>
        </w:rPr>
        <w:t>Projemizde</w:t>
      </w:r>
      <w:proofErr w:type="gramEnd"/>
      <w:r w:rsidR="009065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906589">
        <w:rPr>
          <w:rFonts w:ascii="Times New Roman" w:hAnsi="Times New Roman" w:cs="Times New Roman"/>
          <w:sz w:val="28"/>
          <w:szCs w:val="28"/>
          <w:lang w:val="tr-TR"/>
        </w:rPr>
        <w:t>yapilacak</w:t>
      </w:r>
      <w:proofErr w:type="spellEnd"/>
      <w:r w:rsidR="00906589">
        <w:rPr>
          <w:rFonts w:ascii="Times New Roman" w:hAnsi="Times New Roman" w:cs="Times New Roman"/>
          <w:sz w:val="28"/>
          <w:szCs w:val="28"/>
          <w:lang w:val="tr-TR"/>
        </w:rPr>
        <w:t xml:space="preserve"> olan işlemler </w:t>
      </w:r>
      <w:proofErr w:type="spellStart"/>
      <w:r w:rsidR="00906589"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 w:rsidR="00906589">
        <w:rPr>
          <w:rFonts w:ascii="Times New Roman" w:hAnsi="Times New Roman" w:cs="Times New Roman"/>
          <w:sz w:val="28"/>
          <w:szCs w:val="28"/>
          <w:lang w:val="tr-TR"/>
        </w:rPr>
        <w:t xml:space="preserve"> Nano 2gb </w:t>
      </w:r>
      <w:proofErr w:type="spellStart"/>
      <w:r w:rsidR="00906589">
        <w:rPr>
          <w:rFonts w:ascii="Times New Roman" w:hAnsi="Times New Roman" w:cs="Times New Roman"/>
          <w:sz w:val="28"/>
          <w:szCs w:val="28"/>
          <w:lang w:val="tr-TR"/>
        </w:rPr>
        <w:t>karti</w:t>
      </w:r>
      <w:proofErr w:type="spellEnd"/>
      <w:r w:rsidR="009065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906589">
        <w:rPr>
          <w:rFonts w:ascii="Times New Roman" w:hAnsi="Times New Roman" w:cs="Times New Roman"/>
          <w:sz w:val="28"/>
          <w:szCs w:val="28"/>
          <w:lang w:val="tr-TR"/>
        </w:rPr>
        <w:t>uzerinde</w:t>
      </w:r>
      <w:proofErr w:type="spellEnd"/>
      <w:r w:rsidR="00906589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 w:rsidR="00906589">
        <w:rPr>
          <w:rFonts w:ascii="Times New Roman" w:hAnsi="Times New Roman" w:cs="Times New Roman"/>
          <w:sz w:val="28"/>
          <w:szCs w:val="28"/>
          <w:lang w:val="tr-TR"/>
        </w:rPr>
        <w:t>gerçekleştirilecektir.</w:t>
      </w:r>
      <w:r w:rsidR="00E1532D">
        <w:rPr>
          <w:rFonts w:ascii="Times New Roman" w:hAnsi="Times New Roman" w:cs="Times New Roman"/>
          <w:sz w:val="28"/>
          <w:szCs w:val="28"/>
          <w:lang w:val="tr-TR"/>
        </w:rPr>
        <w:t>Mesafe</w:t>
      </w:r>
      <w:proofErr w:type="spellEnd"/>
      <w:proofErr w:type="gramEnd"/>
      <w:r w:rsidR="00E1532D">
        <w:rPr>
          <w:rFonts w:ascii="Times New Roman" w:hAnsi="Times New Roman" w:cs="Times New Roman"/>
          <w:sz w:val="28"/>
          <w:szCs w:val="28"/>
          <w:lang w:val="tr-TR"/>
        </w:rPr>
        <w:t xml:space="preserve"> sensoru ve kameradan gelen bilgiler i2c 2x16 </w:t>
      </w:r>
      <w:proofErr w:type="spellStart"/>
      <w:r w:rsidR="00E1532D">
        <w:rPr>
          <w:rFonts w:ascii="Times New Roman" w:hAnsi="Times New Roman" w:cs="Times New Roman"/>
          <w:sz w:val="28"/>
          <w:szCs w:val="28"/>
          <w:lang w:val="tr-TR"/>
        </w:rPr>
        <w:t>lcd</w:t>
      </w:r>
      <w:proofErr w:type="spellEnd"/>
      <w:r w:rsidR="00E1532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E1532D">
        <w:rPr>
          <w:rFonts w:ascii="Times New Roman" w:hAnsi="Times New Roman" w:cs="Times New Roman"/>
          <w:sz w:val="28"/>
          <w:szCs w:val="28"/>
          <w:lang w:val="tr-TR"/>
        </w:rPr>
        <w:t>display</w:t>
      </w:r>
      <w:proofErr w:type="spellEnd"/>
      <w:r w:rsidR="00E1532D">
        <w:rPr>
          <w:rFonts w:ascii="Times New Roman" w:hAnsi="Times New Roman" w:cs="Times New Roman"/>
          <w:sz w:val="28"/>
          <w:szCs w:val="28"/>
          <w:lang w:val="tr-TR"/>
        </w:rPr>
        <w:t xml:space="preserve"> ile </w:t>
      </w:r>
      <w:proofErr w:type="spellStart"/>
      <w:r w:rsidR="00E1532D">
        <w:rPr>
          <w:rFonts w:ascii="Times New Roman" w:hAnsi="Times New Roman" w:cs="Times New Roman"/>
          <w:sz w:val="28"/>
          <w:szCs w:val="28"/>
          <w:lang w:val="tr-TR"/>
        </w:rPr>
        <w:t>gosterilecektir</w:t>
      </w:r>
      <w:proofErr w:type="spellEnd"/>
    </w:p>
    <w:p w14:paraId="58A80AAD" w14:textId="4E48CD03" w:rsidR="00040360" w:rsidRDefault="00040360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Projemiz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mac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s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varsayalim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mağaza vitrinin insanlar için ne kadar cezbedici olduğunu bulmak istiyoruz.</w:t>
      </w:r>
    </w:p>
    <w:p w14:paraId="1236887B" w14:textId="78E1F1E8" w:rsidR="00807BC4" w:rsidRDefault="00040360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Bunun iç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celikl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kişinin vitr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urma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ve belirli bir mesafeden vitrini izliy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ma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gerekir .</w:t>
      </w:r>
      <w:proofErr w:type="spellStart"/>
      <w:r w:rsidR="00807BC4">
        <w:rPr>
          <w:rFonts w:ascii="Times New Roman" w:hAnsi="Times New Roman" w:cs="Times New Roman"/>
          <w:sz w:val="28"/>
          <w:szCs w:val="28"/>
          <w:lang w:val="tr-TR"/>
        </w:rPr>
        <w:t>Varsayalim</w:t>
      </w:r>
      <w:proofErr w:type="spellEnd"/>
      <w:proofErr w:type="gramEnd"/>
      <w:r w:rsidR="00807BC4">
        <w:rPr>
          <w:rFonts w:ascii="Times New Roman" w:hAnsi="Times New Roman" w:cs="Times New Roman"/>
          <w:sz w:val="28"/>
          <w:szCs w:val="28"/>
          <w:lang w:val="tr-TR"/>
        </w:rPr>
        <w:t xml:space="preserve"> bir işletme sahibi de insanlar için daha cezbedici bir vitrin sergilemek istiyor ki daha fazla müşteri kazabilsin</w:t>
      </w:r>
      <w:r>
        <w:rPr>
          <w:rFonts w:ascii="Times New Roman" w:hAnsi="Times New Roman" w:cs="Times New Roman"/>
          <w:sz w:val="28"/>
          <w:szCs w:val="28"/>
          <w:lang w:val="tr-TR"/>
        </w:rPr>
        <w:t>.</w:t>
      </w:r>
      <w:r w:rsidR="00807BC4">
        <w:rPr>
          <w:rFonts w:ascii="Times New Roman" w:hAnsi="Times New Roman" w:cs="Times New Roman"/>
          <w:sz w:val="28"/>
          <w:szCs w:val="28"/>
          <w:lang w:val="tr-TR"/>
        </w:rPr>
        <w:t xml:space="preserve"> Bizim projemiz ise hangi vitrin düzeninin insanlar </w:t>
      </w:r>
      <w:proofErr w:type="spellStart"/>
      <w:r w:rsidR="00807BC4">
        <w:rPr>
          <w:rFonts w:ascii="Times New Roman" w:hAnsi="Times New Roman" w:cs="Times New Roman"/>
          <w:sz w:val="28"/>
          <w:szCs w:val="28"/>
          <w:lang w:val="tr-TR"/>
        </w:rPr>
        <w:t>uzerinde</w:t>
      </w:r>
      <w:proofErr w:type="spellEnd"/>
      <w:r w:rsidR="00807BC4">
        <w:rPr>
          <w:rFonts w:ascii="Times New Roman" w:hAnsi="Times New Roman" w:cs="Times New Roman"/>
          <w:sz w:val="28"/>
          <w:szCs w:val="28"/>
          <w:lang w:val="tr-TR"/>
        </w:rPr>
        <w:t xml:space="preserve"> ne kadar etkin olduğunu bulmaya dair oluşturulan modele veri toplama </w:t>
      </w:r>
      <w:proofErr w:type="spellStart"/>
      <w:r w:rsidR="00807BC4">
        <w:rPr>
          <w:rFonts w:ascii="Times New Roman" w:hAnsi="Times New Roman" w:cs="Times New Roman"/>
          <w:sz w:val="28"/>
          <w:szCs w:val="28"/>
          <w:lang w:val="tr-TR"/>
        </w:rPr>
        <w:t>kismini</w:t>
      </w:r>
      <w:proofErr w:type="spellEnd"/>
      <w:r w:rsidR="00807BC4">
        <w:rPr>
          <w:rFonts w:ascii="Times New Roman" w:hAnsi="Times New Roman" w:cs="Times New Roman"/>
          <w:sz w:val="28"/>
          <w:szCs w:val="28"/>
          <w:lang w:val="tr-TR"/>
        </w:rPr>
        <w:t xml:space="preserve"> gerçekleştirmektedir.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</w:p>
    <w:p w14:paraId="298930EA" w14:textId="77777777" w:rsidR="00807BC4" w:rsidRDefault="00807BC4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Benim projede gerçekleştirmey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calsitigim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y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se tam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esekkullu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kil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masa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ine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u amaca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isme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hizmet ediyor.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celikl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meradan gelen verileri YOLOv3 model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raciligiyl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anlamlandirip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insan tespitini yaptıktan sonra mesafe bilgimizi d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cmey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calisiyoruz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. Buradaki mesaf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nsorunde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len sonuçla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slin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üvenilir diyemeyiz.</w:t>
      </w:r>
    </w:p>
    <w:p w14:paraId="3D27BE5D" w14:textId="38D140C7" w:rsidR="00CF03EB" w:rsidRDefault="00807BC4" w:rsidP="00CF03EB">
      <w:pPr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Varsayalim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işi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adet kutu bulunmakta</w:t>
      </w:r>
      <w:r w:rsidR="007D6A4A">
        <w:rPr>
          <w:rFonts w:ascii="Times New Roman" w:hAnsi="Times New Roman" w:cs="Times New Roman"/>
          <w:sz w:val="28"/>
          <w:szCs w:val="28"/>
          <w:lang w:val="tr-TR"/>
        </w:rPr>
        <w:t xml:space="preserve"> ve bu kutu sensor ile hizalanmakta;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insan tespit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modelmiz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le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oruntunu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nsan olup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mamasin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tespit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 xml:space="preserve">edemiyor </w:t>
      </w:r>
      <w:r w:rsidR="007D6A4A">
        <w:rPr>
          <w:rFonts w:ascii="Times New Roman" w:hAnsi="Times New Roman" w:cs="Times New Roman"/>
          <w:sz w:val="28"/>
          <w:szCs w:val="28"/>
          <w:lang w:val="tr-TR"/>
        </w:rPr>
        <w:t>,</w:t>
      </w:r>
      <w:proofErr w:type="spellStart"/>
      <w:r w:rsidR="007D6A4A">
        <w:rPr>
          <w:rFonts w:ascii="Times New Roman" w:hAnsi="Times New Roman" w:cs="Times New Roman"/>
          <w:sz w:val="28"/>
          <w:szCs w:val="28"/>
          <w:lang w:val="tr-TR"/>
        </w:rPr>
        <w:t>aslinda</w:t>
      </w:r>
      <w:proofErr w:type="spellEnd"/>
      <w:proofErr w:type="gramEnd"/>
      <w:r w:rsidR="007D6A4A">
        <w:rPr>
          <w:rFonts w:ascii="Times New Roman" w:hAnsi="Times New Roman" w:cs="Times New Roman"/>
          <w:sz w:val="28"/>
          <w:szCs w:val="28"/>
          <w:lang w:val="tr-TR"/>
        </w:rPr>
        <w:t xml:space="preserve"> kutunun </w:t>
      </w:r>
      <w:proofErr w:type="spellStart"/>
      <w:r w:rsidR="007D6A4A">
        <w:rPr>
          <w:rFonts w:ascii="Times New Roman" w:hAnsi="Times New Roman" w:cs="Times New Roman"/>
          <w:sz w:val="28"/>
          <w:szCs w:val="28"/>
          <w:lang w:val="tr-TR"/>
        </w:rPr>
        <w:t>uzakligini</w:t>
      </w:r>
      <w:proofErr w:type="spellEnd"/>
      <w:r w:rsidR="007D6A4A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7D6A4A">
        <w:rPr>
          <w:rFonts w:ascii="Times New Roman" w:hAnsi="Times New Roman" w:cs="Times New Roman"/>
          <w:sz w:val="28"/>
          <w:szCs w:val="28"/>
          <w:lang w:val="tr-TR"/>
        </w:rPr>
        <w:t>olcuyor</w:t>
      </w:r>
      <w:proofErr w:type="spellEnd"/>
      <w:r w:rsidR="007D6A4A">
        <w:rPr>
          <w:rFonts w:ascii="Times New Roman" w:hAnsi="Times New Roman" w:cs="Times New Roman"/>
          <w:sz w:val="28"/>
          <w:szCs w:val="28"/>
          <w:lang w:val="tr-TR"/>
        </w:rPr>
        <w:t>.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Bunda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olay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slin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z mesafe sensoru ile kutunun vitrine ola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uzakligin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cuyoruz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.</w:t>
      </w:r>
      <w:r w:rsidR="00CF03EB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tr-TR"/>
        </w:rPr>
        <w:t>(</w:t>
      </w:r>
      <w:proofErr w:type="gramStart"/>
      <w:r>
        <w:rPr>
          <w:rFonts w:ascii="Times New Roman" w:hAnsi="Times New Roman" w:cs="Times New Roman"/>
          <w:sz w:val="26"/>
          <w:szCs w:val="26"/>
          <w:lang w:val="tr-TR"/>
        </w:rPr>
        <w:t>sek</w:t>
      </w:r>
      <w:r w:rsidR="00CF03EB">
        <w:rPr>
          <w:rFonts w:ascii="Times New Roman" w:hAnsi="Times New Roman" w:cs="Times New Roman"/>
          <w:sz w:val="26"/>
          <w:szCs w:val="26"/>
          <w:lang w:val="tr-TR"/>
        </w:rPr>
        <w:t>il</w:t>
      </w:r>
      <w:proofErr w:type="gramEnd"/>
      <w:r>
        <w:rPr>
          <w:rFonts w:ascii="Times New Roman" w:hAnsi="Times New Roman" w:cs="Times New Roman"/>
          <w:sz w:val="26"/>
          <w:szCs w:val="26"/>
          <w:lang w:val="tr-TR"/>
        </w:rPr>
        <w:t>1.</w:t>
      </w:r>
      <w:r w:rsidR="00906589">
        <w:rPr>
          <w:rFonts w:ascii="Times New Roman" w:hAnsi="Times New Roman" w:cs="Times New Roman"/>
          <w:sz w:val="26"/>
          <w:szCs w:val="26"/>
          <w:lang w:val="tr-TR"/>
        </w:rPr>
        <w:t>2</w:t>
      </w:r>
      <w:r>
        <w:rPr>
          <w:rFonts w:ascii="Times New Roman" w:hAnsi="Times New Roman" w:cs="Times New Roman"/>
          <w:sz w:val="26"/>
          <w:szCs w:val="26"/>
          <w:lang w:val="tr-TR"/>
        </w:rPr>
        <w:t>)</w:t>
      </w:r>
    </w:p>
    <w:p w14:paraId="7739A0FD" w14:textId="18B043DA" w:rsidR="00807BC4" w:rsidRDefault="00CF03EB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Projenin güvenilir bi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kil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ver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oplamasin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stiyorsak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ge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i sens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nsan haric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c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nesne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ulunmam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reklidir.</w:t>
      </w:r>
    </w:p>
    <w:p w14:paraId="6D3B12FB" w14:textId="3493CE63" w:rsidR="00CF03EB" w:rsidRDefault="00CF03EB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ige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güvensizliğe yol açan neden ise mesafe sensorunun kumaş gibi sert olmayan nesneler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ar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anlis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sonuçlar vermesi.</w:t>
      </w:r>
    </w:p>
    <w:p w14:paraId="0FC893F0" w14:textId="3991903F" w:rsidR="00CF03EB" w:rsidRDefault="00807BC4" w:rsidP="00CF03EB">
      <w:pPr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49236F96" w14:textId="20578227" w:rsidR="00CF03EB" w:rsidRDefault="00906589" w:rsidP="00CF03EB">
      <w:pPr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ACA881" wp14:editId="11B4FF95">
            <wp:simplePos x="0" y="0"/>
            <wp:positionH relativeFrom="margin">
              <wp:posOffset>862330</wp:posOffset>
            </wp:positionH>
            <wp:positionV relativeFrom="paragraph">
              <wp:posOffset>287655</wp:posOffset>
            </wp:positionV>
            <wp:extent cx="3467100" cy="2600960"/>
            <wp:effectExtent l="0" t="0" r="0" b="8890"/>
            <wp:wrapTopAndBottom/>
            <wp:docPr id="400813735" name="Resim 4" descr="metin, iç mekan, bilgisayar, kişisel bilgisayar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813735" name="Resim 4" descr="metin, iç mekan, bilgisayar, kişisel bilgisayar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2F196D" w14:textId="77777777" w:rsidR="00CF03EB" w:rsidRDefault="00CF03EB" w:rsidP="00CF03EB">
      <w:pPr>
        <w:rPr>
          <w:rFonts w:ascii="Times New Roman" w:hAnsi="Times New Roman" w:cs="Times New Roman"/>
          <w:sz w:val="28"/>
          <w:szCs w:val="28"/>
          <w:lang w:val="tr-TR"/>
        </w:rPr>
      </w:pPr>
    </w:p>
    <w:p w14:paraId="3AC7E55D" w14:textId="77777777" w:rsidR="00CF03EB" w:rsidRDefault="00CF03EB" w:rsidP="00CF03EB">
      <w:pPr>
        <w:rPr>
          <w:rFonts w:ascii="Times New Roman" w:hAnsi="Times New Roman" w:cs="Times New Roman"/>
          <w:sz w:val="28"/>
          <w:szCs w:val="28"/>
          <w:lang w:val="tr-TR"/>
        </w:rPr>
        <w:sectPr w:rsidR="00CF03EB" w:rsidSect="007F008F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D930E36" w14:textId="17D3DC1D" w:rsidR="00CF03EB" w:rsidRDefault="00CF03EB" w:rsidP="00CF03EB">
      <w:pPr>
        <w:rPr>
          <w:rFonts w:ascii="Times New Roman" w:hAnsi="Times New Roman" w:cs="Times New Roman"/>
          <w:sz w:val="28"/>
          <w:szCs w:val="28"/>
          <w:lang w:val="tr-TR"/>
        </w:rPr>
      </w:pPr>
    </w:p>
    <w:p w14:paraId="3D95286D" w14:textId="22C3BDF5" w:rsidR="00CF03EB" w:rsidRDefault="00906589" w:rsidP="00CF03EB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826059C" wp14:editId="74B3AE47">
            <wp:simplePos x="0" y="0"/>
            <wp:positionH relativeFrom="margin">
              <wp:align>center</wp:align>
            </wp:positionH>
            <wp:positionV relativeFrom="paragraph">
              <wp:posOffset>669290</wp:posOffset>
            </wp:positionV>
            <wp:extent cx="4114800" cy="3085465"/>
            <wp:effectExtent l="0" t="0" r="0" b="635"/>
            <wp:wrapTopAndBottom/>
            <wp:docPr id="1840577535" name="Resim 6" descr="iç mekan, metin, bilgisayar, çıkış cihaz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577535" name="Resim 6" descr="iç mekan, metin, bilgisayar, çıkış cihazı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03EB">
        <w:rPr>
          <w:rFonts w:ascii="Times New Roman" w:hAnsi="Times New Roman" w:cs="Times New Roman"/>
          <w:sz w:val="28"/>
          <w:szCs w:val="28"/>
          <w:lang w:val="tr-TR"/>
        </w:rPr>
        <w:t xml:space="preserve">Mesafe sensoru </w:t>
      </w:r>
      <w:proofErr w:type="spellStart"/>
      <w:r w:rsidR="00CF03EB"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 w:rsidR="00CF03EB">
        <w:rPr>
          <w:rFonts w:ascii="Times New Roman" w:hAnsi="Times New Roman" w:cs="Times New Roman"/>
          <w:sz w:val="28"/>
          <w:szCs w:val="28"/>
          <w:lang w:val="tr-TR"/>
        </w:rPr>
        <w:t xml:space="preserve"> herhangi bir ne</w:t>
      </w:r>
      <w:r w:rsidR="00CF03EB">
        <w:rPr>
          <w:rFonts w:ascii="Times New Roman" w:hAnsi="Times New Roman" w:cs="Times New Roman"/>
          <w:sz w:val="28"/>
          <w:szCs w:val="28"/>
          <w:lang w:val="tr-TR"/>
        </w:rPr>
        <w:t>sne yo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k ve model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insta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tespiti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rdinda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meafesin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olcmekte</w:t>
      </w:r>
      <w:proofErr w:type="spellEnd"/>
      <w:r w:rsidR="00CF03EB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 w:rsidR="00CF03EB">
        <w:rPr>
          <w:rFonts w:ascii="Times New Roman" w:hAnsi="Times New Roman" w:cs="Times New Roman"/>
          <w:sz w:val="28"/>
          <w:szCs w:val="28"/>
          <w:lang w:val="tr-TR"/>
        </w:rPr>
        <w:t>Sekil 1.</w:t>
      </w:r>
      <w:r>
        <w:rPr>
          <w:rFonts w:ascii="Times New Roman" w:hAnsi="Times New Roman" w:cs="Times New Roman"/>
          <w:sz w:val="28"/>
          <w:szCs w:val="28"/>
          <w:lang w:val="tr-TR"/>
        </w:rPr>
        <w:t>1</w:t>
      </w:r>
      <w:r w:rsidR="00CF03EB"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6B303CF1" w14:textId="35D40B56" w:rsidR="00CF03EB" w:rsidRDefault="00CF03EB" w:rsidP="00CF03EB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1B6EAF7" w14:textId="473181E7" w:rsidR="00CF03EB" w:rsidRDefault="00CF03EB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CF03EB" w:rsidSect="00CF03EB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Mesafe sensoru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nund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bir adet karton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ulunmakta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Sekil 1.</w:t>
      </w:r>
      <w:r w:rsidR="00906589">
        <w:rPr>
          <w:rFonts w:ascii="Times New Roman" w:hAnsi="Times New Roman" w:cs="Times New Roman"/>
          <w:sz w:val="28"/>
          <w:szCs w:val="28"/>
          <w:lang w:val="tr-TR"/>
        </w:rPr>
        <w:t>2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09B39F3C" w14:textId="2B368155" w:rsidR="007F008F" w:rsidRDefault="00807BC4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7F008F" w:rsidSect="007F008F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1AA3B87D" w14:textId="77777777" w:rsidR="008C04A5" w:rsidRPr="009B2189" w:rsidRDefault="008C04A5" w:rsidP="002324C5">
      <w:pPr>
        <w:rPr>
          <w:rFonts w:ascii="Times New Roman" w:hAnsi="Times New Roman" w:cs="Times New Roman"/>
          <w:sz w:val="28"/>
          <w:szCs w:val="28"/>
          <w:lang w:val="tr-TR"/>
        </w:rPr>
      </w:pPr>
    </w:p>
    <w:p w14:paraId="15E9581F" w14:textId="77777777" w:rsidR="00F55CC8" w:rsidRPr="009B2189" w:rsidRDefault="00F55CC8" w:rsidP="00F55CC8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1029F1E" w14:textId="12330A89" w:rsidR="00C201A0" w:rsidRPr="009B2189" w:rsidRDefault="00C201A0">
      <w:pPr>
        <w:rPr>
          <w:rFonts w:ascii="Times New Roman" w:hAnsi="Times New Roman" w:cs="Times New Roman"/>
          <w:sz w:val="28"/>
          <w:szCs w:val="28"/>
          <w:lang w:val="tr-TR"/>
        </w:rPr>
      </w:pPr>
    </w:p>
    <w:p w14:paraId="2C9EF7B3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proofErr w:type="spellStart"/>
      <w:r w:rsidRPr="006A4977">
        <w:rPr>
          <w:rFonts w:ascii="Times New Roman" w:hAnsi="Times New Roman" w:cs="Times New Roman"/>
          <w:i/>
          <w:sz w:val="40"/>
          <w:szCs w:val="40"/>
          <w:lang w:val="tr-TR"/>
        </w:rPr>
        <w:t>Fritsing</w:t>
      </w:r>
      <w:proofErr w:type="spellEnd"/>
      <w:r w:rsidRPr="009B2189">
        <w:rPr>
          <w:rFonts w:ascii="Times New Roman" w:hAnsi="Times New Roman" w:cs="Times New Roman"/>
          <w:sz w:val="40"/>
          <w:szCs w:val="40"/>
          <w:lang w:val="tr-TR"/>
        </w:rPr>
        <w:t xml:space="preserve"> ile </w:t>
      </w:r>
      <w:r w:rsidR="005F40AB" w:rsidRPr="009B2189">
        <w:rPr>
          <w:rFonts w:ascii="Times New Roman" w:hAnsi="Times New Roman" w:cs="Times New Roman"/>
          <w:sz w:val="40"/>
          <w:szCs w:val="40"/>
          <w:lang w:val="tr-TR"/>
        </w:rPr>
        <w:t>Ö</w:t>
      </w:r>
      <w:r w:rsidRPr="009B2189">
        <w:rPr>
          <w:rFonts w:ascii="Times New Roman" w:hAnsi="Times New Roman" w:cs="Times New Roman"/>
          <w:sz w:val="40"/>
          <w:szCs w:val="40"/>
          <w:lang w:val="tr-TR"/>
        </w:rPr>
        <w:t xml:space="preserve">n </w:t>
      </w:r>
      <w:r w:rsidR="005F40AB" w:rsidRPr="009B2189">
        <w:rPr>
          <w:rFonts w:ascii="Times New Roman" w:hAnsi="Times New Roman" w:cs="Times New Roman"/>
          <w:sz w:val="40"/>
          <w:szCs w:val="40"/>
          <w:lang w:val="tr-TR"/>
        </w:rPr>
        <w:t>T</w:t>
      </w:r>
      <w:r w:rsidRPr="009B2189">
        <w:rPr>
          <w:rFonts w:ascii="Times New Roman" w:hAnsi="Times New Roman" w:cs="Times New Roman"/>
          <w:sz w:val="40"/>
          <w:szCs w:val="40"/>
          <w:lang w:val="tr-TR"/>
        </w:rPr>
        <w:t>asarım</w:t>
      </w:r>
    </w:p>
    <w:p w14:paraId="69915189" w14:textId="04A65E7A" w:rsidR="00C201A0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257E31">
        <w:rPr>
          <w:rFonts w:ascii="Times New Roman" w:hAnsi="Times New Roman" w:cs="Times New Roman"/>
          <w:sz w:val="28"/>
          <w:szCs w:val="28"/>
          <w:lang w:val="tr-TR"/>
        </w:rPr>
        <w:drawing>
          <wp:inline distT="0" distB="0" distL="0" distR="0" wp14:anchorId="7D8327DD" wp14:editId="1044B90D">
            <wp:extent cx="5760720" cy="4514850"/>
            <wp:effectExtent l="0" t="0" r="0" b="0"/>
            <wp:docPr id="696998641" name="Resim 1" descr="ekran görüntüsü, dikdörtgen, diyagram, kare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98641" name="Resim 1" descr="ekran görüntüsü, dikdörtgen, diyagram, kare içeren bir resim&#10;&#10;Yapay zeka tarafından oluşturulmuş içerik yanlış olabilir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F0769" w14:textId="5E2FDA96" w:rsidR="003C326D" w:rsidRPr="009B2189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    Devre Tasarımı (Sekil 2.1)</w:t>
      </w:r>
    </w:p>
    <w:p w14:paraId="5459B8FA" w14:textId="72EBC1EA" w:rsidR="00C201A0" w:rsidRPr="009B2189" w:rsidRDefault="00C201A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3A8EA13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C326D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111A4369" w14:textId="5302D149" w:rsidR="00C201A0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Devre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elemanları :</w:t>
      </w:r>
      <w:proofErr w:type="gramEnd"/>
    </w:p>
    <w:p w14:paraId="4B589E66" w14:textId="67F5181F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1 adet transistor</w:t>
      </w:r>
    </w:p>
    <w:p w14:paraId="05451CE9" w14:textId="5A412E07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1 adet led </w:t>
      </w:r>
    </w:p>
    <w:p w14:paraId="4D388FBB" w14:textId="21F8F7A7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1 adet 330 ohm direnç</w:t>
      </w:r>
    </w:p>
    <w:p w14:paraId="1DB913B7" w14:textId="17562CE8" w:rsidR="00257E31" w:rsidRDefault="00257E31" w:rsidP="00257E31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1 adet Ultrasonik mesafe sensoru</w:t>
      </w:r>
    </w:p>
    <w:p w14:paraId="0A0177F7" w14:textId="0C3B2FDE" w:rsidR="00257E31" w:rsidRPr="00257E31" w:rsidRDefault="00257E31" w:rsidP="00257E31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1 a</w:t>
      </w:r>
      <w:r w:rsidRPr="00257E31">
        <w:rPr>
          <w:rFonts w:ascii="Times New Roman" w:hAnsi="Times New Roman" w:cs="Times New Roman"/>
          <w:sz w:val="28"/>
          <w:szCs w:val="28"/>
          <w:lang w:val="tr-TR"/>
        </w:rPr>
        <w:t xml:space="preserve">det i2c LCD </w:t>
      </w:r>
      <w:proofErr w:type="spellStart"/>
      <w:r w:rsidRPr="00257E31">
        <w:rPr>
          <w:rFonts w:ascii="Times New Roman" w:hAnsi="Times New Roman" w:cs="Times New Roman"/>
          <w:sz w:val="28"/>
          <w:szCs w:val="28"/>
          <w:lang w:val="tr-TR"/>
        </w:rPr>
        <w:t>displa</w:t>
      </w:r>
      <w:r>
        <w:rPr>
          <w:rFonts w:ascii="Times New Roman" w:hAnsi="Times New Roman" w:cs="Times New Roman"/>
          <w:sz w:val="28"/>
          <w:szCs w:val="28"/>
          <w:lang w:val="tr-TR"/>
        </w:rPr>
        <w:t>y</w:t>
      </w:r>
      <w:proofErr w:type="spellEnd"/>
    </w:p>
    <w:p w14:paraId="3798DEE6" w14:textId="643B7E85" w:rsidR="00C201A0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</w:t>
      </w:r>
    </w:p>
    <w:p w14:paraId="7285E4DC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CA44969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DA6C8F8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7AEC070" w14:textId="0278D346" w:rsidR="003C326D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USB Kamera (</w:t>
      </w:r>
      <w:r w:rsidR="003C326D">
        <w:rPr>
          <w:rFonts w:ascii="Times New Roman" w:hAnsi="Times New Roman" w:cs="Times New Roman"/>
          <w:sz w:val="28"/>
          <w:szCs w:val="28"/>
          <w:lang w:val="tr-TR"/>
        </w:rPr>
        <w:t>devreyi olusturmak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için kullanılan uygulamada bulunmadığı için eklenememiştir)</w:t>
      </w:r>
    </w:p>
    <w:p w14:paraId="4B650CD0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77DD6926" w14:textId="77777777" w:rsidR="00257E31" w:rsidRPr="009B2189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5228A036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C326D" w:rsidSect="003C326D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7EABE987" w14:textId="77777777" w:rsidR="005F40AB" w:rsidRPr="009B2189" w:rsidRDefault="005F40A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5CDA477" w14:textId="77777777" w:rsidR="003C326D" w:rsidRDefault="003C326D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  <w:sectPr w:rsidR="003C326D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3A84BCE0" w14:textId="77777777" w:rsidR="003C326D" w:rsidRDefault="003C326D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14AC4116" w14:textId="77777777" w:rsidR="003C326D" w:rsidRDefault="003C326D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766DB1C7" w14:textId="114EBCC3" w:rsidR="005F40AB" w:rsidRPr="00257E31" w:rsidRDefault="00257E31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257E31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LCD I2C </w:t>
      </w:r>
      <w:proofErr w:type="spellStart"/>
      <w:r w:rsidRPr="00257E31">
        <w:rPr>
          <w:rFonts w:ascii="Times New Roman" w:hAnsi="Times New Roman" w:cs="Times New Roman"/>
          <w:b/>
          <w:bCs/>
          <w:sz w:val="28"/>
          <w:szCs w:val="28"/>
          <w:lang w:val="tr-TR"/>
        </w:rPr>
        <w:t>Display</w:t>
      </w:r>
      <w:proofErr w:type="spellEnd"/>
      <w:r w:rsidRPr="00257E31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Pinleri</w:t>
      </w:r>
    </w:p>
    <w:p w14:paraId="694A2018" w14:textId="7B12D6C3" w:rsidR="005F40AB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5 v besleme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pini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üzerindeki (gri kablo)</w:t>
      </w:r>
    </w:p>
    <w:p w14:paraId="692F03EE" w14:textId="49C55975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Ground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üzerindeki( sari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)</w:t>
      </w:r>
    </w:p>
    <w:p w14:paraId="76E30082" w14:textId="6FD7476F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dat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üzerindeki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3.pin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turuncu kablo)</w:t>
      </w:r>
    </w:p>
    <w:p w14:paraId="205CA98C" w14:textId="51145B4C" w:rsidR="00257E31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clock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üzerindeki 5.pin (açık mavi renkli)</w:t>
      </w:r>
    </w:p>
    <w:p w14:paraId="2FFF37DE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2F9D0DB" w14:textId="1EEE5884" w:rsidR="00257E31" w:rsidRPr="00257E31" w:rsidRDefault="00257E31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257E31">
        <w:rPr>
          <w:rFonts w:ascii="Times New Roman" w:hAnsi="Times New Roman" w:cs="Times New Roman"/>
          <w:b/>
          <w:bCs/>
          <w:sz w:val="28"/>
          <w:szCs w:val="28"/>
          <w:lang w:val="tr-TR"/>
        </w:rPr>
        <w:t>LED Devresi Pin Girişleri</w:t>
      </w:r>
    </w:p>
    <w:p w14:paraId="5BBE1BD9" w14:textId="0911460B" w:rsidR="005F40AB" w:rsidRPr="009B2189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Transist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Collecto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3C326D"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r w:rsid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3C326D"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 w:rsidR="003C326D">
        <w:rPr>
          <w:rFonts w:ascii="Times New Roman" w:hAnsi="Times New Roman" w:cs="Times New Roman"/>
          <w:sz w:val="28"/>
          <w:szCs w:val="28"/>
          <w:lang w:val="tr-TR"/>
        </w:rPr>
        <w:t xml:space="preserve"> 5v</w:t>
      </w:r>
    </w:p>
    <w:p w14:paraId="1E886229" w14:textId="6EF646BF" w:rsidR="005F40AB" w:rsidRPr="009B2189" w:rsidRDefault="00257E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Transist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s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üzerindeki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22.pin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kırmızı kablo)</w:t>
      </w:r>
    </w:p>
    <w:p w14:paraId="712A8C11" w14:textId="0C707D1D" w:rsidR="005F40AB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Transist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mitto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Ledin +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cagin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gli</w:t>
      </w:r>
      <w:proofErr w:type="spellEnd"/>
    </w:p>
    <w:p w14:paraId="0A8AF24F" w14:textId="37A5DE45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Ledin –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330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hm’luk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dirence</w:t>
      </w:r>
    </w:p>
    <w:p w14:paraId="19A70635" w14:textId="6493F34D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330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hm’luk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direnç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roun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gli</w:t>
      </w:r>
      <w:proofErr w:type="spellEnd"/>
    </w:p>
    <w:p w14:paraId="36130B65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363DF6AE" w14:textId="77777777" w:rsidR="003C326D" w:rsidRDefault="003C326D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28516FE8" w14:textId="2F499DF8" w:rsidR="003C326D" w:rsidRDefault="003C326D" w:rsidP="00EE058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3C326D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 Sensoru</w:t>
      </w:r>
    </w:p>
    <w:p w14:paraId="7A919F93" w14:textId="5BD5BD0D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3C326D">
        <w:rPr>
          <w:rFonts w:ascii="Times New Roman" w:hAnsi="Times New Roman" w:cs="Times New Roman"/>
          <w:sz w:val="28"/>
          <w:szCs w:val="28"/>
          <w:lang w:val="tr-TR"/>
        </w:rPr>
        <w:t>Vcc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 w:rsidRPr="003C326D">
        <w:rPr>
          <w:rFonts w:ascii="Times New Roman" w:hAnsi="Times New Roman" w:cs="Times New Roman"/>
          <w:sz w:val="28"/>
          <w:szCs w:val="28"/>
          <w:lang w:val="tr-TR"/>
        </w:rPr>
        <w:t>pini :</w:t>
      </w:r>
      <w:proofErr w:type="gram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3C326D"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3C326D"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5v a </w:t>
      </w:r>
      <w:proofErr w:type="spellStart"/>
      <w:proofErr w:type="gramStart"/>
      <w:r w:rsidRPr="003C326D">
        <w:rPr>
          <w:rFonts w:ascii="Times New Roman" w:hAnsi="Times New Roman" w:cs="Times New Roman"/>
          <w:sz w:val="28"/>
          <w:szCs w:val="28"/>
          <w:lang w:val="tr-TR"/>
        </w:rPr>
        <w:t>bagli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 w:rsidRPr="003C326D">
        <w:rPr>
          <w:rFonts w:ascii="Times New Roman" w:hAnsi="Times New Roman" w:cs="Times New Roman"/>
          <w:sz w:val="28"/>
          <w:szCs w:val="28"/>
          <w:lang w:val="tr-TR"/>
        </w:rPr>
        <w:t>turuncu kablo)</w:t>
      </w:r>
    </w:p>
    <w:p w14:paraId="0EB7295F" w14:textId="6848BC13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round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:</w:t>
      </w:r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3C326D"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3C326D"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round</w:t>
      </w:r>
      <w:proofErr w:type="spellEnd"/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a </w:t>
      </w:r>
      <w:proofErr w:type="spellStart"/>
      <w:proofErr w:type="gramStart"/>
      <w:r w:rsidRPr="003C326D">
        <w:rPr>
          <w:rFonts w:ascii="Times New Roman" w:hAnsi="Times New Roman" w:cs="Times New Roman"/>
          <w:sz w:val="28"/>
          <w:szCs w:val="28"/>
          <w:lang w:val="tr-TR"/>
        </w:rPr>
        <w:t>bagl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turuncu kablo)</w:t>
      </w:r>
    </w:p>
    <w:p w14:paraId="6255BDBF" w14:textId="4FD2667A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rig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:</w:t>
      </w:r>
      <w:r w:rsidRPr="003C326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2</w:t>
      </w:r>
      <w:r>
        <w:rPr>
          <w:rFonts w:ascii="Times New Roman" w:hAnsi="Times New Roman" w:cs="Times New Roman"/>
          <w:sz w:val="28"/>
          <w:szCs w:val="28"/>
          <w:lang w:val="tr-TR"/>
        </w:rPr>
        <w:t>3</w:t>
      </w:r>
      <w:r>
        <w:rPr>
          <w:rFonts w:ascii="Times New Roman" w:hAnsi="Times New Roman" w:cs="Times New Roman"/>
          <w:sz w:val="28"/>
          <w:szCs w:val="28"/>
          <w:lang w:val="tr-TR"/>
        </w:rPr>
        <w:t>.pin(</w:t>
      </w:r>
      <w:proofErr w:type="spellStart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yesil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)</w:t>
      </w:r>
    </w:p>
    <w:p w14:paraId="3615C8C7" w14:textId="3268A793" w:rsidR="003C326D" w:rsidRP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cho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: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nano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24.pin( Mor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)</w:t>
      </w:r>
    </w:p>
    <w:p w14:paraId="1D2B51FC" w14:textId="77777777" w:rsidR="003C326D" w:rsidRDefault="003C326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C326D" w:rsidSect="003C326D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084C6BD4" w14:textId="77777777" w:rsidR="005F40AB" w:rsidRDefault="005F40A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B114F42" w14:textId="77777777" w:rsidR="002324C5" w:rsidRDefault="002324C5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BF96D28" w14:textId="77777777" w:rsidR="002324C5" w:rsidRDefault="002324C5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AB7C0CF" w14:textId="77777777" w:rsidR="002324C5" w:rsidRDefault="002324C5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B26E0B6" w14:textId="77777777" w:rsidR="005F40AB" w:rsidRPr="009B2189" w:rsidRDefault="005F40AB" w:rsidP="005F40AB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-o-o-o-o-o-o-o-o-o-o-o-o-o-o-o-</w:t>
      </w:r>
    </w:p>
    <w:p w14:paraId="44AEAFDF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r w:rsidRPr="009B2189">
        <w:rPr>
          <w:rFonts w:ascii="Times New Roman" w:hAnsi="Times New Roman" w:cs="Times New Roman"/>
          <w:sz w:val="40"/>
          <w:szCs w:val="40"/>
          <w:lang w:val="tr-TR"/>
        </w:rPr>
        <w:lastRenderedPageBreak/>
        <w:t>Kurulan Devre Detayları</w:t>
      </w:r>
    </w:p>
    <w:p w14:paraId="7C9DD3BA" w14:textId="77777777" w:rsidR="005F40AB" w:rsidRPr="009B2189" w:rsidRDefault="005F40A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50AAB54" w14:textId="7E08321A" w:rsidR="00BA1E5A" w:rsidRDefault="00B872DD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  <w:sectPr w:rsidR="00BA1E5A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(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Gorselle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 9.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sayfadan itibaren bulabilirsiniz)</w:t>
      </w:r>
    </w:p>
    <w:p w14:paraId="47E2C481" w14:textId="0EB259DC" w:rsidR="00BA1E5A" w:rsidRPr="00B872DD" w:rsidRDefault="00BA1E5A" w:rsidP="00B872DD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Transistör</w:t>
      </w:r>
    </w:p>
    <w:p w14:paraId="72D5C9F9" w14:textId="1B50B5AB" w:rsidR="00B872DD" w:rsidRPr="00B872DD" w:rsidRDefault="00B872DD" w:rsidP="00B872DD">
      <w:pPr>
        <w:pStyle w:val="ListeParagraf"/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(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sekil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3.</w:t>
      </w:r>
      <w:r w:rsidR="00066F4D">
        <w:rPr>
          <w:rFonts w:ascii="Times New Roman" w:hAnsi="Times New Roman" w:cs="Times New Roman"/>
          <w:b/>
          <w:bCs/>
          <w:sz w:val="28"/>
          <w:szCs w:val="28"/>
          <w:lang w:val="tr-TR"/>
        </w:rPr>
        <w:t>3</w:t>
      </w: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</w:p>
    <w:p w14:paraId="61996925" w14:textId="77777777" w:rsidR="00BA1E5A" w:rsidRPr="00BA1E5A" w:rsidRDefault="00BA1E5A" w:rsidP="00BA1E5A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Transistör, genellikle bir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anaht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ya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amplifikatö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olarak kullanılır. Elektriksel bir sinyali kontrol etmek veya güç artırmak için kullanılır. Bu devrede, bir sinyali bir yükü kontrol etmek amacıyla kullanabiliriz.</w:t>
      </w:r>
    </w:p>
    <w:p w14:paraId="556399F1" w14:textId="77777777" w:rsidR="00BA1E5A" w:rsidRPr="00BA1E5A" w:rsidRDefault="00BA1E5A" w:rsidP="00BA1E5A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Türler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En yaygın kullanılan türler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NPN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PNP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'dir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. Buradaki transistör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NPN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tip olabilir v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C547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gibi küçük sinyal transistörleri sıkça tercih edilir.</w:t>
      </w:r>
    </w:p>
    <w:p w14:paraId="691582CC" w14:textId="77777777" w:rsidR="00BA1E5A" w:rsidRPr="00BA1E5A" w:rsidRDefault="00BA1E5A" w:rsidP="00BA1E5A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7947BA8D" w14:textId="77777777" w:rsidR="00BA1E5A" w:rsidRPr="00BA1E5A" w:rsidRDefault="00BA1E5A" w:rsidP="00BA1E5A">
      <w:pPr>
        <w:numPr>
          <w:ilvl w:val="1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cak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4FCCA962" w14:textId="77777777" w:rsidR="00BA1E5A" w:rsidRPr="00BA1E5A" w:rsidRDefault="00BA1E5A" w:rsidP="00BA1E5A">
      <w:pPr>
        <w:ind w:left="708" w:firstLine="708"/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 (Base)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Transistörün kontrol bacağı.</w:t>
      </w:r>
    </w:p>
    <w:p w14:paraId="798AFFAC" w14:textId="77777777" w:rsidR="00BA1E5A" w:rsidRPr="00BA1E5A" w:rsidRDefault="00BA1E5A" w:rsidP="00BA1E5A">
      <w:pPr>
        <w:ind w:left="708" w:firstLine="708"/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C (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Collector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Yük (LED veya diğer bileşenler) ile bağlanan bacak.</w:t>
      </w:r>
    </w:p>
    <w:p w14:paraId="647F58FA" w14:textId="77777777" w:rsidR="00BA1E5A" w:rsidRPr="00BA1E5A" w:rsidRDefault="00BA1E5A" w:rsidP="00BA1E5A">
      <w:pPr>
        <w:ind w:left="360" w:firstLine="708"/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 (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mitter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Toprak (GND) veya devreyi tamamlayan bacak.</w:t>
      </w:r>
    </w:p>
    <w:p w14:paraId="04855374" w14:textId="77777777" w:rsidR="00BA1E5A" w:rsidRPr="00BA1E5A" w:rsidRDefault="00BA1E5A" w:rsidP="00BA1E5A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Kullanım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Genellikl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LED'leri kontrol etmek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, düşük voltajları yükseltmek veya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üç anahtarlamak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için kullanılır.</w:t>
      </w:r>
    </w:p>
    <w:p w14:paraId="4E97CFFA" w14:textId="20A13C7F" w:rsidR="00B872DD" w:rsidRPr="00B872DD" w:rsidRDefault="00BA1E5A" w:rsidP="00B872DD">
      <w:pPr>
        <w:pStyle w:val="ListeParagraf"/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2. LED (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Light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mitting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Diode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  <w:r w:rsidR="00B872DD" w:rsidRP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</w:t>
      </w:r>
      <w:r w:rsid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(sekil 3.</w:t>
      </w:r>
      <w:r w:rsidR="00066F4D">
        <w:rPr>
          <w:rFonts w:ascii="Times New Roman" w:hAnsi="Times New Roman" w:cs="Times New Roman"/>
          <w:b/>
          <w:bCs/>
          <w:sz w:val="28"/>
          <w:szCs w:val="28"/>
          <w:lang w:val="tr-TR"/>
        </w:rPr>
        <w:t>3</w:t>
      </w:r>
      <w:r w:rsid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</w:p>
    <w:p w14:paraId="53D1EED2" w14:textId="77777777" w:rsidR="00BA1E5A" w:rsidRPr="00BA1E5A" w:rsidRDefault="00BA1E5A" w:rsidP="00BA1E5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LED, elektrik akımı geçtiğinde ışık yayan bir yarı iletken bileşendir.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Kendi başına düşük güçle çalışabili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, ancak dirençle birlikte doğru akımda kullanılması gereklidir.</w:t>
      </w:r>
    </w:p>
    <w:p w14:paraId="37C3CC1A" w14:textId="77777777" w:rsidR="00BA1E5A" w:rsidRPr="00BA1E5A" w:rsidRDefault="00BA1E5A" w:rsidP="00BA1E5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Çalışma Prensib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LED'ler, elektrik enerjisini ışığa dönüştüren özel malzemelerle yapılır. Elektrik akımı LED'e girdiğinde, malzeme ışık yaymaya başlar.</w:t>
      </w:r>
    </w:p>
    <w:p w14:paraId="6D79C4CE" w14:textId="77777777" w:rsidR="00BA1E5A" w:rsidRPr="00BA1E5A" w:rsidRDefault="00BA1E5A" w:rsidP="00BA1E5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LED'in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uzun bacağı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(anot)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pozitif uç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,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kısa bacağı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(katot) is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negatif uç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olarak bağlanmalıdır.</w:t>
      </w:r>
    </w:p>
    <w:p w14:paraId="4A7EF7A3" w14:textId="3FAB11DA" w:rsidR="00B872DD" w:rsidRPr="00BA1E5A" w:rsidRDefault="00BA1E5A" w:rsidP="00B872DD">
      <w:pPr>
        <w:pStyle w:val="ListeParagraf"/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3. 330 Ohm Direnç</w:t>
      </w:r>
      <w:r w:rsid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</w:t>
      </w:r>
      <w:r w:rsid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(sekil 3.</w:t>
      </w:r>
      <w:r w:rsidR="00066F4D">
        <w:rPr>
          <w:rFonts w:ascii="Times New Roman" w:hAnsi="Times New Roman" w:cs="Times New Roman"/>
          <w:b/>
          <w:bCs/>
          <w:sz w:val="28"/>
          <w:szCs w:val="28"/>
          <w:lang w:val="tr-TR"/>
        </w:rPr>
        <w:t>3</w:t>
      </w:r>
      <w:r w:rsid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</w:p>
    <w:p w14:paraId="0F598725" w14:textId="77777777" w:rsidR="00BA1E5A" w:rsidRPr="00BA1E5A" w:rsidRDefault="00BA1E5A" w:rsidP="00BA1E5A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Direnç, elektrik akımını sınırlayarak devredeki bileşenleri korur. 330 ohm direnç, genellikl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LED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gibi bileşenleri aşırı akımdan korumak için kullanılır. LED'ler genellikle 20 </w:t>
      </w:r>
      <w:proofErr w:type="spellStart"/>
      <w:r w:rsidRPr="00BA1E5A">
        <w:rPr>
          <w:rFonts w:ascii="Times New Roman" w:hAnsi="Times New Roman" w:cs="Times New Roman"/>
          <w:sz w:val="28"/>
          <w:szCs w:val="28"/>
          <w:lang w:val="tr-TR"/>
        </w:rPr>
        <w:t>mA'lik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akımla çalışır ve fazla akım, LED'in yanmasına neden olabilir.</w:t>
      </w:r>
    </w:p>
    <w:p w14:paraId="78A24F02" w14:textId="77777777" w:rsidR="00BA1E5A" w:rsidRPr="00BA1E5A" w:rsidRDefault="00BA1E5A" w:rsidP="00BA1E5A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Değer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330 ohm direnç, LED’in uygun şekilde 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lastRenderedPageBreak/>
        <w:t>çalışması için gereken akımı sınırlamak amacıyla seçilir.</w:t>
      </w:r>
    </w:p>
    <w:p w14:paraId="05BE0541" w14:textId="77777777" w:rsidR="00BA1E5A" w:rsidRPr="00BA1E5A" w:rsidRDefault="00BA1E5A" w:rsidP="00BA1E5A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Genellikle LED’in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anodu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il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pozitif uç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arasına yerleştirilir.</w:t>
      </w:r>
    </w:p>
    <w:p w14:paraId="65DC3619" w14:textId="5EB624A6" w:rsidR="00BA1E5A" w:rsidRDefault="00BA1E5A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4. Ultrasonik Mesafe Sensörü (HC-SR04)</w:t>
      </w:r>
    </w:p>
    <w:p w14:paraId="0CB9D8ED" w14:textId="77777777" w:rsidR="00066F4D" w:rsidRPr="00BA1E5A" w:rsidRDefault="00066F4D" w:rsidP="00066F4D">
      <w:pPr>
        <w:ind w:left="720"/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677898">
        <w:rPr>
          <w:rFonts w:ascii="Times New Roman" w:hAnsi="Times New Roman" w:cs="Times New Roman"/>
          <w:sz w:val="28"/>
          <w:szCs w:val="28"/>
          <w:lang w:val="tr-TR"/>
        </w:rPr>
        <w:t>(Devre için sekil 3.</w:t>
      </w:r>
      <w:r>
        <w:rPr>
          <w:rFonts w:ascii="Times New Roman" w:hAnsi="Times New Roman" w:cs="Times New Roman"/>
          <w:sz w:val="28"/>
          <w:szCs w:val="28"/>
          <w:lang w:val="tr-TR"/>
        </w:rPr>
        <w:t>1</w:t>
      </w:r>
      <w:r w:rsidRPr="00677898">
        <w:rPr>
          <w:rFonts w:ascii="Times New Roman" w:hAnsi="Times New Roman" w:cs="Times New Roman"/>
          <w:sz w:val="28"/>
          <w:szCs w:val="28"/>
          <w:lang w:val="tr-TR"/>
        </w:rPr>
        <w:t xml:space="preserve">) </w:t>
      </w:r>
    </w:p>
    <w:p w14:paraId="0CCF6DF4" w14:textId="77777777" w:rsidR="00066F4D" w:rsidRPr="00BA1E5A" w:rsidRDefault="00066F4D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4C1452B8" w14:textId="2947D028" w:rsidR="00BA1E5A" w:rsidRPr="00BA1E5A" w:rsidRDefault="00BA1E5A" w:rsidP="00BA1E5A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Ultrasonik mesafe sensörü, bir nesneye gönderdiği ultrasonik ses dalgalarının yansımasını ölçerek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hesaplar. Bu sensör, genellikle robotik projelerd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ngel tespit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ya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 ölçümü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yapmak için kullanılır.</w:t>
      </w:r>
      <w:r w:rsidR="00E56D73">
        <w:rPr>
          <w:rFonts w:ascii="Times New Roman" w:hAnsi="Times New Roman" w:cs="Times New Roman"/>
          <w:sz w:val="28"/>
          <w:szCs w:val="28"/>
          <w:lang w:val="tr-TR"/>
        </w:rPr>
        <w:t>[3]</w:t>
      </w:r>
    </w:p>
    <w:p w14:paraId="42B63D6D" w14:textId="77777777" w:rsidR="00BA1E5A" w:rsidRPr="00BA1E5A" w:rsidRDefault="00BA1E5A" w:rsidP="00BA1E5A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Çalışma Prensib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645F5D9B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Trigger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pini üzerinden bir ses dalgası gönderilir.</w:t>
      </w:r>
    </w:p>
    <w:p w14:paraId="3996E970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Ses dalgası bir nesneye çarpar ve 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cho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pini üzerinden geri döner.</w:t>
      </w:r>
    </w:p>
    <w:p w14:paraId="6D863744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sz w:val="28"/>
          <w:szCs w:val="28"/>
          <w:lang w:val="tr-TR"/>
        </w:rPr>
        <w:t>Mesafe, ses dalgasının geri dönüş süresi hesaplanarak bulunur.</w:t>
      </w:r>
    </w:p>
    <w:p w14:paraId="510313C7" w14:textId="77777777" w:rsidR="00BA1E5A" w:rsidRDefault="00BA1E5A" w:rsidP="00BA1E5A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7E1A9EAB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VCC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5V (genellikle 5V'luk bir güç kaynağı kullanılır).</w:t>
      </w:r>
    </w:p>
    <w:p w14:paraId="5E45FD1B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Trig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>: Ultrasonik dalga başlatma pini.</w:t>
      </w:r>
    </w:p>
    <w:p w14:paraId="3E0BDFBB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Echo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>: Yansıyan ses dalgası üzerinden mesafe ölçme pini.</w:t>
      </w:r>
    </w:p>
    <w:p w14:paraId="6892EA7D" w14:textId="77777777" w:rsidR="00BA1E5A" w:rsidRPr="00BA1E5A" w:rsidRDefault="00BA1E5A" w:rsidP="00BA1E5A">
      <w:pPr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ND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Toprak (GND).</w:t>
      </w:r>
    </w:p>
    <w:p w14:paraId="673AAA47" w14:textId="77777777" w:rsidR="00BA1E5A" w:rsidRDefault="00BA1E5A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5. I2C LCD Ekran (16x2 LCD)</w:t>
      </w:r>
    </w:p>
    <w:p w14:paraId="76B063D4" w14:textId="636808B0" w:rsidR="00B872DD" w:rsidRPr="00BA1E5A" w:rsidRDefault="00B872DD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(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sekil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3.</w:t>
      </w:r>
      <w:r w:rsidR="00066F4D">
        <w:rPr>
          <w:rFonts w:ascii="Times New Roman" w:hAnsi="Times New Roman" w:cs="Times New Roman"/>
          <w:b/>
          <w:bCs/>
          <w:sz w:val="28"/>
          <w:szCs w:val="28"/>
          <w:lang w:val="tr-TR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t>)</w:t>
      </w:r>
    </w:p>
    <w:p w14:paraId="50A36313" w14:textId="77777777" w:rsidR="00BA1E5A" w:rsidRPr="00BA1E5A" w:rsidRDefault="00BA1E5A" w:rsidP="00BA1E5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Bu ekran, I2C protokolü üzerinden veri alarak yazı ve karakter gösterimi sağlar.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I2C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(Inter-</w:t>
      </w:r>
      <w:proofErr w:type="spellStart"/>
      <w:r w:rsidRPr="00BA1E5A">
        <w:rPr>
          <w:rFonts w:ascii="Times New Roman" w:hAnsi="Times New Roman" w:cs="Times New Roman"/>
          <w:sz w:val="28"/>
          <w:szCs w:val="28"/>
          <w:lang w:val="tr-TR"/>
        </w:rPr>
        <w:t>Integrated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BA1E5A">
        <w:rPr>
          <w:rFonts w:ascii="Times New Roman" w:hAnsi="Times New Roman" w:cs="Times New Roman"/>
          <w:sz w:val="28"/>
          <w:szCs w:val="28"/>
          <w:lang w:val="tr-TR"/>
        </w:rPr>
        <w:t>Circuit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>), verileri daha düşük sayıda pin ile ileten bir protokoldür. Bu nedenle, normal 16x2 LCD ekranlara göre daha az bağlantı gerektirir.</w:t>
      </w:r>
    </w:p>
    <w:p w14:paraId="271C9E5B" w14:textId="77777777" w:rsidR="00BA1E5A" w:rsidRPr="00BA1E5A" w:rsidRDefault="00BA1E5A" w:rsidP="00BA1E5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Çalışma Prensib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I2C modülü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sayesinde sadece 2 veri pini (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SDA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SCL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) ile LCD ekrana veri gönderilebilir. Bu ekran genellikl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üntüleme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amacıyla, projelerd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veri gösterim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için kullanılır.</w:t>
      </w:r>
    </w:p>
    <w:p w14:paraId="0FF3C35B" w14:textId="77777777" w:rsidR="00BA1E5A" w:rsidRPr="00BA1E5A" w:rsidRDefault="00BA1E5A" w:rsidP="00BA1E5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159A39AD" w14:textId="77777777" w:rsidR="00BA1E5A" w:rsidRPr="00BA1E5A" w:rsidRDefault="00BA1E5A" w:rsidP="00BA1E5A">
      <w:pPr>
        <w:numPr>
          <w:ilvl w:val="1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VCC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5V güç kaynağı.</w:t>
      </w:r>
    </w:p>
    <w:p w14:paraId="58A35D7D" w14:textId="77777777" w:rsidR="00BA1E5A" w:rsidRPr="00BA1E5A" w:rsidRDefault="00BA1E5A" w:rsidP="00BA1E5A">
      <w:pPr>
        <w:numPr>
          <w:ilvl w:val="1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ND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Toprak (GND).</w:t>
      </w:r>
    </w:p>
    <w:p w14:paraId="0E4674BB" w14:textId="77777777" w:rsidR="00BA1E5A" w:rsidRPr="00BA1E5A" w:rsidRDefault="00BA1E5A" w:rsidP="00BA1E5A">
      <w:pPr>
        <w:numPr>
          <w:ilvl w:val="1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SDA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Veri hattı (I2C veri pin).</w:t>
      </w:r>
    </w:p>
    <w:p w14:paraId="3FF8E820" w14:textId="77777777" w:rsidR="00BA1E5A" w:rsidRPr="00BA1E5A" w:rsidRDefault="00BA1E5A" w:rsidP="00BA1E5A">
      <w:pPr>
        <w:numPr>
          <w:ilvl w:val="1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SCL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Saat hattı (I2C saat pin).</w:t>
      </w:r>
    </w:p>
    <w:p w14:paraId="4AEDE453" w14:textId="66750CE9" w:rsidR="00BA1E5A" w:rsidRPr="00BA1E5A" w:rsidRDefault="00BA1E5A" w:rsidP="00BA1E5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6. </w:t>
      </w:r>
      <w:proofErr w:type="spell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Jetson</w:t>
      </w:r>
      <w:proofErr w:type="spell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Nano</w:t>
      </w:r>
    </w:p>
    <w:p w14:paraId="235D0FAF" w14:textId="77777777" w:rsidR="00BA1E5A" w:rsidRPr="00BA1E5A" w:rsidRDefault="00BA1E5A" w:rsidP="00BA1E5A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ev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</w:t>
      </w:r>
      <w:proofErr w:type="spellStart"/>
      <w:r w:rsidRPr="00BA1E5A"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Nano, NVIDIA tarafından üretilen bir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gömülü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lastRenderedPageBreak/>
        <w:t>bilgisay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olup,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yapay </w:t>
      </w:r>
      <w:proofErr w:type="gram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zeka</w:t>
      </w:r>
      <w:proofErr w:type="gramEnd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(AI)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makine öğrenmesi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projeleri için optimize edilmiştir. Bu cihaz,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üntü işleme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, </w:t>
      </w:r>
      <w:proofErr w:type="gramStart"/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robotik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,</w:t>
      </w:r>
      <w:proofErr w:type="gram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nesne tanıma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gibi uygulamalarda yaygın olarak kullanılır.</w:t>
      </w:r>
    </w:p>
    <w:p w14:paraId="442F63A6" w14:textId="77777777" w:rsidR="00BA1E5A" w:rsidRPr="00BA1E5A" w:rsidRDefault="00BA1E5A" w:rsidP="00BA1E5A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Özellikle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</w:t>
      </w:r>
    </w:p>
    <w:p w14:paraId="690E9E2F" w14:textId="77777777" w:rsidR="00BA1E5A" w:rsidRPr="00BA1E5A" w:rsidRDefault="00BA1E5A" w:rsidP="00BA1E5A">
      <w:pPr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CPU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4 çekirdekli ARM Cortex-A57.</w:t>
      </w:r>
    </w:p>
    <w:p w14:paraId="70D76AD4" w14:textId="77777777" w:rsidR="00BA1E5A" w:rsidRPr="00BA1E5A" w:rsidRDefault="00BA1E5A" w:rsidP="00BA1E5A">
      <w:pPr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GPU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NVIDIA Maxwell mimarisi, 128 çekirdek.</w:t>
      </w:r>
    </w:p>
    <w:p w14:paraId="132A4D97" w14:textId="2A1D5DAD" w:rsidR="00BA1E5A" w:rsidRPr="00BA1E5A" w:rsidRDefault="00BA1E5A" w:rsidP="00BA1E5A">
      <w:pPr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RAM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tr-TR"/>
        </w:rPr>
        <w:t>2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GB LPDDR4.</w:t>
      </w:r>
    </w:p>
    <w:p w14:paraId="58EF5606" w14:textId="77777777" w:rsidR="00BA1E5A" w:rsidRPr="00BA1E5A" w:rsidRDefault="00BA1E5A" w:rsidP="00BA1E5A">
      <w:pPr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Bağlantılar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>: HDMI, USB, GPIO, I2C, I2S, SPI, vb.</w:t>
      </w:r>
    </w:p>
    <w:p w14:paraId="70C3F88C" w14:textId="77777777" w:rsidR="00BA1E5A" w:rsidRPr="00BA1E5A" w:rsidRDefault="00BA1E5A" w:rsidP="00BA1E5A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b/>
          <w:bCs/>
          <w:sz w:val="28"/>
          <w:szCs w:val="28"/>
          <w:lang w:val="tr-TR"/>
        </w:rPr>
        <w:t>Kullanım Alanı</w:t>
      </w:r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: Görüntü işleme, video analitiği, robotik, </w:t>
      </w:r>
      <w:proofErr w:type="spellStart"/>
      <w:r w:rsidRPr="00BA1E5A">
        <w:rPr>
          <w:rFonts w:ascii="Times New Roman" w:hAnsi="Times New Roman" w:cs="Times New Roman"/>
          <w:sz w:val="28"/>
          <w:szCs w:val="28"/>
          <w:lang w:val="tr-TR"/>
        </w:rPr>
        <w:t>IoT</w:t>
      </w:r>
      <w:proofErr w:type="spellEnd"/>
      <w:r w:rsidRPr="00BA1E5A">
        <w:rPr>
          <w:rFonts w:ascii="Times New Roman" w:hAnsi="Times New Roman" w:cs="Times New Roman"/>
          <w:sz w:val="28"/>
          <w:szCs w:val="28"/>
          <w:lang w:val="tr-TR"/>
        </w:rPr>
        <w:t xml:space="preserve"> projeleri ve derin öğrenme uygulamaları için uygundur.</w:t>
      </w:r>
    </w:p>
    <w:p w14:paraId="609F0511" w14:textId="77777777" w:rsidR="00BA1E5A" w:rsidRDefault="00BA1E5A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55B859D" w14:textId="77777777" w:rsidR="00677898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677898" w:rsidSect="00BA1E5A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53D5FC57" w14:textId="77777777" w:rsidR="00677898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2EA0441" w14:textId="77777777" w:rsidR="00EE0580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05416E9" w14:textId="77777777" w:rsidR="00677898" w:rsidRPr="009B2189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EF92D28" w14:textId="77777777" w:rsidR="00B872DD" w:rsidRDefault="00B872D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B872DD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56B1F592" w14:textId="37C953EE" w:rsidR="00EE0580" w:rsidRPr="009B2189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A1E5A">
        <w:rPr>
          <w:rFonts w:ascii="Times New Roman" w:hAnsi="Times New Roman" w:cs="Times New Roman"/>
          <w:sz w:val="28"/>
          <w:szCs w:val="28"/>
          <w:lang w:val="tr-TR"/>
        </w:rPr>
        <w:drawing>
          <wp:inline distT="0" distB="0" distL="0" distR="0" wp14:anchorId="41A59C04" wp14:editId="065F8A30">
            <wp:extent cx="3062496" cy="1849582"/>
            <wp:effectExtent l="0" t="0" r="5080" b="0"/>
            <wp:docPr id="1622911793" name="Resim 1" descr="ekran görüntüsü, dikdörtgen, tasarım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11793" name="Resim 1" descr="ekran görüntüsü, dikdörtgen, tasarım içeren bir resim&#10;&#10;Yapay zeka tarafından oluşturulmuş içerik yanlış olabilir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15168" cy="188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54C9B" w14:textId="77777777" w:rsidR="00BA1E5A" w:rsidRDefault="00BA1E5A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Mesafe sensoru devrey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glant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icimi;Vcc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Turuncu ,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round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turuncu, </w:t>
      </w:r>
    </w:p>
    <w:p w14:paraId="6B0BBB69" w14:textId="648EB788" w:rsidR="00EE0580" w:rsidRPr="009B2189" w:rsidRDefault="00BA1E5A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rig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23.pin(</w:t>
      </w:r>
      <w:proofErr w:type="spellStart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yesil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)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cho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24.pin( Mor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)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(Sekil 3.</w:t>
      </w:r>
      <w:r w:rsidR="00066F4D">
        <w:rPr>
          <w:rFonts w:ascii="Times New Roman" w:hAnsi="Times New Roman" w:cs="Times New Roman"/>
          <w:sz w:val="28"/>
          <w:szCs w:val="28"/>
          <w:lang w:val="tr-TR"/>
        </w:rPr>
        <w:t>1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3C21917F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ED793C5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F4CD637" w14:textId="0D540AF4" w:rsidR="00EE0580" w:rsidRPr="009B2189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677898">
        <w:rPr>
          <w:rFonts w:ascii="Times New Roman" w:hAnsi="Times New Roman" w:cs="Times New Roman"/>
          <w:sz w:val="28"/>
          <w:szCs w:val="28"/>
          <w:lang w:val="tr-TR"/>
        </w:rPr>
        <w:drawing>
          <wp:inline distT="0" distB="0" distL="0" distR="0" wp14:anchorId="6C34D914" wp14:editId="3789B952">
            <wp:extent cx="3585696" cy="2430780"/>
            <wp:effectExtent l="0" t="0" r="0" b="7620"/>
            <wp:docPr id="1792894847" name="Resim 1" descr="ekran görüntüsü, dikdörtgen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94847" name="Resim 1" descr="ekran görüntüsü, dikdörtgen içeren bir resim&#10;&#10;Yapay zeka tarafından oluşturulmuş içerik yanlış olabilir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98336" cy="243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DA51" w14:textId="42FE936D" w:rsidR="00EE0580" w:rsidRPr="009B2189" w:rsidRDefault="00677898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LCD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isplay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devr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glant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icimi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vcc</w:t>
      </w:r>
      <w:proofErr w:type="spellEnd"/>
      <w:r w:rsidR="00B872DD"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r>
        <w:rPr>
          <w:rFonts w:ascii="Times New Roman" w:hAnsi="Times New Roman" w:cs="Times New Roman"/>
          <w:sz w:val="28"/>
          <w:szCs w:val="28"/>
          <w:lang w:val="tr-TR"/>
        </w:rPr>
        <w:t>siyah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blo,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nd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ari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kablo,</w:t>
      </w:r>
      <w:r w:rsidR="00B872DD">
        <w:rPr>
          <w:rFonts w:ascii="Times New Roman" w:hAnsi="Times New Roman" w:cs="Times New Roman"/>
          <w:sz w:val="28"/>
          <w:szCs w:val="28"/>
          <w:lang w:val="tr-TR"/>
        </w:rPr>
        <w:t>sdata</w:t>
      </w:r>
      <w:proofErr w:type="spellEnd"/>
      <w:proofErr w:type="gramEnd"/>
      <w:r w:rsidR="00B872DD">
        <w:rPr>
          <w:rFonts w:ascii="Times New Roman" w:hAnsi="Times New Roman" w:cs="Times New Roman"/>
          <w:sz w:val="28"/>
          <w:szCs w:val="28"/>
          <w:lang w:val="tr-TR"/>
        </w:rPr>
        <w:t xml:space="preserve"> turkuaz </w:t>
      </w:r>
      <w:proofErr w:type="gramStart"/>
      <w:r w:rsidR="00B872DD">
        <w:rPr>
          <w:rFonts w:ascii="Times New Roman" w:hAnsi="Times New Roman" w:cs="Times New Roman"/>
          <w:sz w:val="28"/>
          <w:szCs w:val="28"/>
          <w:lang w:val="tr-TR"/>
        </w:rPr>
        <w:t>kablo(</w:t>
      </w:r>
      <w:proofErr w:type="gramEnd"/>
      <w:r w:rsidR="00B872DD">
        <w:rPr>
          <w:rFonts w:ascii="Times New Roman" w:hAnsi="Times New Roman" w:cs="Times New Roman"/>
          <w:sz w:val="28"/>
          <w:szCs w:val="28"/>
          <w:lang w:val="tr-TR"/>
        </w:rPr>
        <w:t>nano 3.pin</w:t>
      </w:r>
      <w:proofErr w:type="gramStart"/>
      <w:r w:rsidR="00B872DD">
        <w:rPr>
          <w:rFonts w:ascii="Times New Roman" w:hAnsi="Times New Roman" w:cs="Times New Roman"/>
          <w:sz w:val="28"/>
          <w:szCs w:val="28"/>
          <w:lang w:val="tr-TR"/>
        </w:rPr>
        <w:t>) ,</w:t>
      </w:r>
      <w:proofErr w:type="gramEnd"/>
      <w:r w:rsidR="00B872DD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B872DD">
        <w:rPr>
          <w:rFonts w:ascii="Times New Roman" w:hAnsi="Times New Roman" w:cs="Times New Roman"/>
          <w:sz w:val="28"/>
          <w:szCs w:val="28"/>
          <w:lang w:val="tr-TR"/>
        </w:rPr>
        <w:t>sclock</w:t>
      </w:r>
      <w:proofErr w:type="spellEnd"/>
      <w:r w:rsidR="00B872DD">
        <w:rPr>
          <w:rFonts w:ascii="Times New Roman" w:hAnsi="Times New Roman" w:cs="Times New Roman"/>
          <w:sz w:val="28"/>
          <w:szCs w:val="28"/>
          <w:lang w:val="tr-TR"/>
        </w:rPr>
        <w:t xml:space="preserve"> turuncu kablo (nano </w:t>
      </w:r>
      <w:proofErr w:type="gramStart"/>
      <w:r w:rsidR="00B872DD">
        <w:rPr>
          <w:rFonts w:ascii="Times New Roman" w:hAnsi="Times New Roman" w:cs="Times New Roman"/>
          <w:sz w:val="28"/>
          <w:szCs w:val="28"/>
          <w:lang w:val="tr-TR"/>
        </w:rPr>
        <w:t>5.pin)</w:t>
      </w:r>
      <w:r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Sekil 3.</w:t>
      </w:r>
      <w:r w:rsidR="00066F4D">
        <w:rPr>
          <w:rFonts w:ascii="Times New Roman" w:hAnsi="Times New Roman" w:cs="Times New Roman"/>
          <w:sz w:val="28"/>
          <w:szCs w:val="28"/>
          <w:lang w:val="tr-TR"/>
        </w:rPr>
        <w:t>2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4B3E2333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9D94A33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00044DF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55ED748" w14:textId="79242D2D" w:rsidR="00EE0580" w:rsidRPr="009B2189" w:rsidRDefault="00B872D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872DD">
        <w:rPr>
          <w:rFonts w:ascii="Times New Roman" w:hAnsi="Times New Roman" w:cs="Times New Roman"/>
          <w:sz w:val="28"/>
          <w:szCs w:val="28"/>
          <w:lang w:val="tr-TR"/>
        </w:rPr>
        <w:lastRenderedPageBreak/>
        <w:drawing>
          <wp:inline distT="0" distB="0" distL="0" distR="0" wp14:anchorId="7BE61A8B" wp14:editId="3ABE3980">
            <wp:extent cx="5648325" cy="2783070"/>
            <wp:effectExtent l="0" t="0" r="6985" b="0"/>
            <wp:docPr id="1255503403" name="Resim 1" descr="ekran görüntüsü, tasarım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503403" name="Resim 1" descr="ekran görüntüsü, tasarım içeren bir resim&#10;&#10;Yapay zeka tarafından oluşturulmuş içerik yanlış olabilir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78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5CECE" w14:textId="3A7E9DEE" w:rsidR="00407B38" w:rsidRDefault="00B872D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LED devresinin pin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glantilar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transistor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s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irmiz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kablo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nano 22.pin;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collecto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readboard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5v turuncu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kablo ;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mitter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aca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turuncu kablo LED +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bacagin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;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330 ohm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resisto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rounda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turuncu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kablo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sekil 3.</w:t>
      </w:r>
      <w:r w:rsidR="00066F4D">
        <w:rPr>
          <w:rFonts w:ascii="Times New Roman" w:hAnsi="Times New Roman" w:cs="Times New Roman"/>
          <w:sz w:val="28"/>
          <w:szCs w:val="28"/>
          <w:lang w:val="tr-TR"/>
        </w:rPr>
        <w:t>3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0951DD42" w14:textId="08D67B24" w:rsidR="00B872DD" w:rsidRDefault="00407B38" w:rsidP="00B872DD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  <w:proofErr w:type="spellStart"/>
      <w:r w:rsidR="00B872DD" w:rsidRP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>Yasanan</w:t>
      </w:r>
      <w:proofErr w:type="spellEnd"/>
      <w:r w:rsidR="00B872DD" w:rsidRPr="00B872DD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Zorluklar</w:t>
      </w:r>
    </w:p>
    <w:p w14:paraId="24A1D1C5" w14:textId="020EB571" w:rsidR="00B872DD" w:rsidRDefault="00E77C9B" w:rsidP="00E77C9B">
      <w:pPr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</w:t>
      </w:r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etson</w:t>
      </w:r>
      <w:proofErr w:type="spellEnd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 xml:space="preserve"> nano GPIO pinleri 3.3 v ile </w:t>
      </w:r>
      <w:proofErr w:type="spellStart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calistigi</w:t>
      </w:r>
      <w:proofErr w:type="spellEnd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 xml:space="preserve"> için ve pin </w:t>
      </w:r>
      <w:proofErr w:type="spellStart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cikislarindan</w:t>
      </w:r>
      <w:proofErr w:type="spellEnd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 xml:space="preserve"> yeterli akim </w:t>
      </w:r>
      <w:proofErr w:type="spellStart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saglanamadigi</w:t>
      </w:r>
      <w:proofErr w:type="spellEnd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 xml:space="preserve"> için led devresinde transistor kullanılmak zorunda</w:t>
      </w:r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kalindi</w:t>
      </w:r>
      <w:r>
        <w:rPr>
          <w:rFonts w:ascii="Times New Roman" w:hAnsi="Times New Roman" w:cs="Times New Roman"/>
          <w:sz w:val="28"/>
          <w:szCs w:val="28"/>
          <w:lang w:val="tr-TR"/>
        </w:rPr>
        <w:t>.Transistor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rilim yükseltici olarak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ullanilmisti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.</w:t>
      </w:r>
      <w:r w:rsidR="00407B38">
        <w:rPr>
          <w:rFonts w:ascii="Times New Roman" w:hAnsi="Times New Roman" w:cs="Times New Roman"/>
          <w:sz w:val="28"/>
          <w:szCs w:val="28"/>
          <w:lang w:val="tr-TR"/>
        </w:rPr>
        <w:br/>
      </w:r>
      <w:r w:rsidR="00407B38">
        <w:rPr>
          <w:rFonts w:ascii="Times New Roman" w:hAnsi="Times New Roman" w:cs="Times New Roman"/>
          <w:sz w:val="28"/>
          <w:szCs w:val="28"/>
          <w:lang w:val="tr-TR"/>
        </w:rPr>
        <w:br/>
      </w:r>
      <w:r w:rsidR="00407B38">
        <w:rPr>
          <w:rFonts w:ascii="Times New Roman" w:hAnsi="Times New Roman" w:cs="Times New Roman"/>
          <w:sz w:val="28"/>
          <w:szCs w:val="28"/>
          <w:lang w:val="tr-TR"/>
        </w:rPr>
        <w:br/>
      </w:r>
      <w:r w:rsidR="00B872DD" w:rsidRPr="00B872DD">
        <w:rPr>
          <w:rFonts w:ascii="Times New Roman" w:hAnsi="Times New Roman" w:cs="Times New Roman"/>
          <w:sz w:val="28"/>
          <w:szCs w:val="28"/>
          <w:lang w:val="tr-TR"/>
        </w:rPr>
        <w:t>.</w:t>
      </w:r>
      <w:proofErr w:type="spellStart"/>
      <w:r w:rsidR="00022D31" w:rsidRPr="00022D31">
        <w:rPr>
          <w:rFonts w:ascii="Times New Roman" w:hAnsi="Times New Roman" w:cs="Times New Roman"/>
          <w:b/>
          <w:bCs/>
          <w:sz w:val="28"/>
          <w:szCs w:val="28"/>
          <w:lang w:val="tr-TR"/>
        </w:rPr>
        <w:t>Yapilan</w:t>
      </w:r>
      <w:proofErr w:type="spellEnd"/>
      <w:r w:rsidR="00022D31" w:rsidRPr="00022D31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 Hesaplamalar</w:t>
      </w:r>
    </w:p>
    <w:p w14:paraId="60E14F69" w14:textId="3C4B952E" w:rsid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HC S404 mesafe sensorunu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rigge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gh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olarak set edilmesinden sonra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cho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gh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masin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kadar gecen surenin sesin havadak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ayilm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zin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(343 m/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)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bolunmesi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ile mesaf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nsorune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e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ak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objenin tespiti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apilma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.</w:t>
      </w:r>
    </w:p>
    <w:p w14:paraId="46B0ECBD" w14:textId="77777777" w:rsid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rneg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</w:p>
    <w:p w14:paraId="3B750888" w14:textId="2F861A6F" w:rsid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t0  =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1 sn</w:t>
      </w:r>
    </w:p>
    <w:p w14:paraId="2080D2AF" w14:textId="52EAE084" w:rsid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t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1 = 1.02sn</w:t>
      </w:r>
    </w:p>
    <w:p w14:paraId="2F24BD7C" w14:textId="3FED3661" w:rsid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t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0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nin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Trig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gh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olarak set edilir ve t1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nind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s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echo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in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high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olursa ölçülecek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mesafe :</w:t>
      </w:r>
      <w:proofErr w:type="gramEnd"/>
    </w:p>
    <w:p w14:paraId="20F78C42" w14:textId="775CF406" w:rsidR="00022D31" w:rsidRPr="00022D31" w:rsidRDefault="00022D31" w:rsidP="00E77C9B">
      <w:pPr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(34300*0.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02)/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2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=  343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cm</w:t>
      </w:r>
    </w:p>
    <w:p w14:paraId="16D7F926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67DDF13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8465961" w14:textId="77777777" w:rsidR="00B872DD" w:rsidRDefault="00B872D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B872DD" w:rsidSect="00B872DD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55E3C58D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E1E908F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59C8BBA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1A926E1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1454414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95191E7" w14:textId="77777777" w:rsidR="00EE0580" w:rsidRPr="009B2189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6287F90" w14:textId="77777777" w:rsidR="00EE0580" w:rsidRDefault="00EE0580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-o-o-o-o-o-o-o-o-o-o-o-o-o-o-o-</w:t>
      </w:r>
    </w:p>
    <w:p w14:paraId="2931D35C" w14:textId="77777777" w:rsidR="0056041C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14412E7" w14:textId="77777777" w:rsidR="0056041C" w:rsidRPr="009B2189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E9CE0AB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r w:rsidRPr="009B2189">
        <w:rPr>
          <w:rFonts w:ascii="Times New Roman" w:hAnsi="Times New Roman" w:cs="Times New Roman"/>
          <w:sz w:val="40"/>
          <w:szCs w:val="40"/>
          <w:lang w:val="tr-TR"/>
        </w:rPr>
        <w:t>Yazılım Tasarımı</w:t>
      </w:r>
    </w:p>
    <w:p w14:paraId="064C8835" w14:textId="77777777" w:rsidR="00E77C9B" w:rsidRDefault="00E77C9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E77C9B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4006642C" w14:textId="214858BF" w:rsidR="0056041C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56041C">
        <w:rPr>
          <w:rFonts w:ascii="Times New Roman" w:hAnsi="Times New Roman" w:cs="Times New Roman"/>
          <w:sz w:val="28"/>
          <w:szCs w:val="28"/>
          <w:lang w:val="tr-TR"/>
        </w:rPr>
        <w:t xml:space="preserve">Kodun temel amacı; kameradan gelen görüntüde </w:t>
      </w:r>
      <w:proofErr w:type="gramStart"/>
      <w:r w:rsidRPr="0056041C">
        <w:rPr>
          <w:rFonts w:ascii="Times New Roman" w:hAnsi="Times New Roman" w:cs="Times New Roman"/>
          <w:b/>
          <w:bCs/>
          <w:sz w:val="28"/>
          <w:szCs w:val="28"/>
          <w:lang w:val="tr-TR"/>
        </w:rPr>
        <w:t xml:space="preserve">insan </w:t>
      </w:r>
      <w:r w:rsidRPr="0056041C">
        <w:rPr>
          <w:rFonts w:ascii="Times New Roman" w:hAnsi="Times New Roman" w:cs="Times New Roman"/>
          <w:sz w:val="28"/>
          <w:szCs w:val="28"/>
          <w:lang w:val="tr-TR"/>
        </w:rPr>
        <w:t xml:space="preserve"> tespiti</w:t>
      </w:r>
      <w:proofErr w:type="gramEnd"/>
      <w:r w:rsidRPr="0056041C">
        <w:rPr>
          <w:rFonts w:ascii="Times New Roman" w:hAnsi="Times New Roman" w:cs="Times New Roman"/>
          <w:sz w:val="28"/>
          <w:szCs w:val="28"/>
          <w:lang w:val="tr-TR"/>
        </w:rPr>
        <w:t xml:space="preserve"> yapmak ve aynı zamanda </w:t>
      </w:r>
      <w:r w:rsidRPr="0056041C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 sensörüyle</w:t>
      </w:r>
      <w:r w:rsidRPr="0056041C">
        <w:rPr>
          <w:rFonts w:ascii="Times New Roman" w:hAnsi="Times New Roman" w:cs="Times New Roman"/>
          <w:sz w:val="28"/>
          <w:szCs w:val="28"/>
          <w:lang w:val="tr-TR"/>
        </w:rPr>
        <w:t xml:space="preserve"> önündeki engeli ölçmektir. Eğer bir insan algılanırsa ve bu kişi 100 cm'den daha yakınsa LED yanmaktadır.</w:t>
      </w:r>
    </w:p>
    <w:p w14:paraId="5F0BA7B6" w14:textId="77777777" w:rsidR="0056041C" w:rsidRDefault="0056041C" w:rsidP="0056041C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Proj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pyth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programlama dili kullanılarak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odlanmisti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. Projenin içerisinde yer ala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kutuphaneler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maclar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sagidak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ibidir:</w:t>
      </w:r>
    </w:p>
    <w:p w14:paraId="130FC52A" w14:textId="77777777" w:rsidR="0056041C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1A5DD29" w14:textId="22AC1DF7" w:rsidR="00E77C9B" w:rsidRDefault="00E77C9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Opencv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oruntu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isleme ,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goruntusu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tespit edilen objelerin etiketlenip kare içerisin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linmasi</w:t>
      </w:r>
      <w:proofErr w:type="spellEnd"/>
    </w:p>
    <w:p w14:paraId="404E907F" w14:textId="7F948F3B" w:rsidR="0056041C" w:rsidRDefault="00E77C9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arknet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YOLOv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3 :Kamera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uzerinde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len görüntünü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yolo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model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raciligiyl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r w:rsidR="00022D31">
        <w:rPr>
          <w:rFonts w:ascii="Times New Roman" w:hAnsi="Times New Roman" w:cs="Times New Roman"/>
          <w:sz w:val="28"/>
          <w:szCs w:val="28"/>
          <w:lang w:val="tr-TR"/>
        </w:rPr>
        <w:t xml:space="preserve">obje tespitinin </w:t>
      </w:r>
      <w:proofErr w:type="spellStart"/>
      <w:proofErr w:type="gramStart"/>
      <w:r w:rsidR="00022D31">
        <w:rPr>
          <w:rFonts w:ascii="Times New Roman" w:hAnsi="Times New Roman" w:cs="Times New Roman"/>
          <w:sz w:val="28"/>
          <w:szCs w:val="28"/>
          <w:lang w:val="tr-TR"/>
        </w:rPr>
        <w:t>yapilmasi</w:t>
      </w:r>
      <w:proofErr w:type="spellEnd"/>
      <w:r w:rsidR="00E56D73">
        <w:rPr>
          <w:rFonts w:ascii="Times New Roman" w:hAnsi="Times New Roman" w:cs="Times New Roman"/>
          <w:sz w:val="28"/>
          <w:szCs w:val="28"/>
          <w:lang w:val="tr-TR"/>
        </w:rPr>
        <w:t>[</w:t>
      </w:r>
      <w:proofErr w:type="gramEnd"/>
      <w:r w:rsidR="00E56D73">
        <w:rPr>
          <w:rFonts w:ascii="Times New Roman" w:hAnsi="Times New Roman" w:cs="Times New Roman"/>
          <w:sz w:val="28"/>
          <w:szCs w:val="28"/>
          <w:lang w:val="tr-TR"/>
        </w:rPr>
        <w:t>1]</w:t>
      </w:r>
    </w:p>
    <w:p w14:paraId="7EE21D05" w14:textId="210A2B29" w:rsidR="00022D31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  <w:r>
        <w:rPr>
          <w:rFonts w:ascii="Times New Roman" w:hAnsi="Times New Roman" w:cs="Times New Roman"/>
          <w:sz w:val="28"/>
          <w:szCs w:val="28"/>
          <w:lang w:val="tr-TR"/>
        </w:rPr>
        <w:br/>
      </w:r>
      <w:r w:rsidR="00E77C9B"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spellStart"/>
      <w:proofErr w:type="gramStart"/>
      <w:r w:rsidR="00E77C9B">
        <w:rPr>
          <w:rFonts w:ascii="Times New Roman" w:hAnsi="Times New Roman" w:cs="Times New Roman"/>
          <w:sz w:val="28"/>
          <w:szCs w:val="28"/>
          <w:lang w:val="tr-TR"/>
        </w:rPr>
        <w:t>numpy</w:t>
      </w:r>
      <w:proofErr w:type="spellEnd"/>
      <w:r w:rsidR="00022D31"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 w:rsidR="00022D31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022D31">
        <w:rPr>
          <w:rFonts w:ascii="Times New Roman" w:hAnsi="Times New Roman" w:cs="Times New Roman"/>
          <w:sz w:val="28"/>
          <w:szCs w:val="28"/>
          <w:lang w:val="tr-TR"/>
        </w:rPr>
        <w:t>Goruntunun</w:t>
      </w:r>
      <w:proofErr w:type="spellEnd"/>
      <w:r w:rsidR="00022D31">
        <w:rPr>
          <w:rFonts w:ascii="Times New Roman" w:hAnsi="Times New Roman" w:cs="Times New Roman"/>
          <w:sz w:val="28"/>
          <w:szCs w:val="28"/>
          <w:lang w:val="tr-TR"/>
        </w:rPr>
        <w:t xml:space="preserve"> dizi olarak temsil edilmesi</w:t>
      </w:r>
    </w:p>
    <w:p w14:paraId="670FE068" w14:textId="3AD91742" w:rsidR="00022D31" w:rsidRDefault="00022D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Jetson.GPIO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jetso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uzerindek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PIO pinlerinin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kullanilmasi</w:t>
      </w:r>
      <w:proofErr w:type="spellEnd"/>
      <w:r w:rsidR="00E56D73">
        <w:rPr>
          <w:rFonts w:ascii="Times New Roman" w:hAnsi="Times New Roman" w:cs="Times New Roman"/>
          <w:sz w:val="28"/>
          <w:szCs w:val="28"/>
          <w:lang w:val="tr-TR"/>
        </w:rPr>
        <w:t>[</w:t>
      </w:r>
      <w:proofErr w:type="gramEnd"/>
      <w:r w:rsidR="00E56D73">
        <w:rPr>
          <w:rFonts w:ascii="Times New Roman" w:hAnsi="Times New Roman" w:cs="Times New Roman"/>
          <w:sz w:val="28"/>
          <w:szCs w:val="28"/>
          <w:lang w:val="tr-TR"/>
        </w:rPr>
        <w:t>2]</w:t>
      </w:r>
    </w:p>
    <w:p w14:paraId="1F3FE9AB" w14:textId="5BEF16A5" w:rsidR="00E77C9B" w:rsidRDefault="00022D31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time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mesaf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nsorunde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gelen verileri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olcerke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</w:p>
    <w:p w14:paraId="3DB4DDC9" w14:textId="77777777" w:rsidR="0056041C" w:rsidRDefault="0056041C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E61B8D6" w14:textId="77777777" w:rsidR="0056041C" w:rsidRDefault="0056041C" w:rsidP="00EE0580">
      <w:pPr>
        <w:jc w:val="both"/>
        <w:rPr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-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RPLCD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I2C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protokulu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le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calisa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LCD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isplay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için bir arayüz oluşturur.</w:t>
      </w:r>
      <w:r w:rsidRPr="0056041C">
        <w:rPr>
          <w:lang w:val="tr-TR"/>
        </w:rPr>
        <w:t xml:space="preserve"> </w:t>
      </w:r>
    </w:p>
    <w:p w14:paraId="3700EF64" w14:textId="5BA69F4D" w:rsidR="0056041C" w:rsidRPr="0056041C" w:rsidRDefault="00B6547F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Program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akis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masin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sagidak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resimlerden ulaşılabilir. (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ekil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4.1 ve sekil 4.2)</w:t>
      </w:r>
    </w:p>
    <w:p w14:paraId="619653ED" w14:textId="77777777" w:rsidR="00E77C9B" w:rsidRDefault="00E77C9B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E77C9B" w:rsidSect="00E77C9B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tr-TR"/>
        </w:rPr>
        <w:br w:type="column"/>
      </w:r>
    </w:p>
    <w:p w14:paraId="4EB9F1C3" w14:textId="4E7CB230" w:rsidR="00B6547F" w:rsidRDefault="00B6547F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noProof/>
          <w:sz w:val="28"/>
          <w:szCs w:val="28"/>
          <w:lang w:val="tr-TR"/>
        </w:rPr>
        <w:drawing>
          <wp:inline distT="0" distB="0" distL="0" distR="0" wp14:anchorId="32918E8E" wp14:editId="17615189">
            <wp:extent cx="5753100" cy="8124825"/>
            <wp:effectExtent l="0" t="0" r="0" b="9525"/>
            <wp:docPr id="624992966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12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38860" w14:textId="29FD9F49" w:rsidR="00B6547F" w:rsidRPr="009B2189" w:rsidRDefault="00B6547F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Program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Akis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Sema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Sekil 4.1)</w:t>
      </w:r>
    </w:p>
    <w:p w14:paraId="3F3F8831" w14:textId="7AA62606" w:rsidR="00EE1E0D" w:rsidRPr="009B2189" w:rsidRDefault="00B6547F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noProof/>
          <w:sz w:val="28"/>
          <w:szCs w:val="28"/>
          <w:lang w:val="tr-TR"/>
        </w:rPr>
        <w:lastRenderedPageBreak/>
        <w:drawing>
          <wp:inline distT="0" distB="0" distL="0" distR="0" wp14:anchorId="31D8FDBF" wp14:editId="6096CA86">
            <wp:extent cx="5715000" cy="6780881"/>
            <wp:effectExtent l="0" t="0" r="0" b="1270"/>
            <wp:docPr id="1737362025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212" cy="6819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8911A" w14:textId="77777777" w:rsidR="00EE1E0D" w:rsidRPr="009B2189" w:rsidRDefault="00EE1E0D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83D1C2D" w14:textId="77777777" w:rsidR="00392415" w:rsidRDefault="00392415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92415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77C348FD" w14:textId="731A16F7" w:rsidR="00EE1E0D" w:rsidRPr="009B2189" w:rsidRDefault="00B6547F" w:rsidP="00EE0580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Program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akis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emasini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devam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>Sekil 4.2)</w:t>
      </w:r>
    </w:p>
    <w:p w14:paraId="34323417" w14:textId="5F55DBC2" w:rsidR="00B6547F" w:rsidRPr="00B6547F" w:rsidRDefault="00392415" w:rsidP="00B6547F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tr-TR"/>
        </w:rPr>
        <w:br w:type="column"/>
      </w:r>
      <w:r w:rsidR="00B6547F"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Adım Adım Akış Açıklaması</w:t>
      </w:r>
    </w:p>
    <w:p w14:paraId="0505173F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Başlatma ve Kurulum:</w:t>
      </w:r>
    </w:p>
    <w:p w14:paraId="2F598AE7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GPIO pinleri (LED, TRIG, ECHO) tanımlanır.</w:t>
      </w:r>
    </w:p>
    <w:p w14:paraId="1932908B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lastRenderedPageBreak/>
        <w:t>I2C LCD ekran başlatılır.</w:t>
      </w:r>
    </w:p>
    <w:p w14:paraId="43DFE90E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YOLOv3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cfg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, 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weights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, </w:t>
      </w:r>
      <w:proofErr w:type="gramStart"/>
      <w:r w:rsidRPr="00B6547F">
        <w:rPr>
          <w:rFonts w:ascii="Times New Roman" w:hAnsi="Times New Roman" w:cs="Times New Roman"/>
          <w:sz w:val="28"/>
          <w:szCs w:val="28"/>
          <w:lang w:val="tr-TR"/>
        </w:rPr>
        <w:t>data</w:t>
      </w:r>
      <w:proofErr w:type="gramEnd"/>
      <w:r w:rsidRPr="00B6547F">
        <w:rPr>
          <w:rFonts w:ascii="Times New Roman" w:hAnsi="Times New Roman" w:cs="Times New Roman"/>
          <w:sz w:val="28"/>
          <w:szCs w:val="28"/>
          <w:lang w:val="tr-TR"/>
        </w:rPr>
        <w:t>) dosyaları belleğe yüklenir.</w:t>
      </w:r>
    </w:p>
    <w:p w14:paraId="7FFC9FA4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Kamera bağlantısı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cap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) açılır.</w:t>
      </w:r>
    </w:p>
    <w:p w14:paraId="19854374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Görüntü İşleme Döngüsü:</w:t>
      </w:r>
    </w:p>
    <w:p w14:paraId="287969C5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Kameradan bir kare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frame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) alınır.</w:t>
      </w:r>
    </w:p>
    <w:p w14:paraId="54DB7FFC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Görüntü, 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YOLO'nun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beklediği boyutlara (640x480) yeniden boyutlandırılır ve 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BGR'den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RGB'ye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dönüştürülür.</w:t>
      </w:r>
    </w:p>
    <w:p w14:paraId="03C9C316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Darknet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kütüphanesi kullanılarak nesne tespiti yapılır.</w:t>
      </w:r>
    </w:p>
    <w:p w14:paraId="6E4DE2FA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İnsan Algılama ve Sayma:</w:t>
      </w:r>
    </w:p>
    <w:p w14:paraId="3D0995AB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Tespit edilen nesneler içinde etiketi "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person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" olanlar filtrelenir.</w:t>
      </w:r>
    </w:p>
    <w:p w14:paraId="33BF9CE9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 w:rsidRPr="00B6547F">
        <w:rPr>
          <w:rFonts w:ascii="Times New Roman" w:hAnsi="Times New Roman" w:cs="Times New Roman"/>
          <w:sz w:val="28"/>
          <w:szCs w:val="28"/>
          <w:lang w:val="tr-TR"/>
        </w:rPr>
        <w:t>personCount</w:t>
      </w:r>
      <w:proofErr w:type="spellEnd"/>
      <w:proofErr w:type="gram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değişkeni ile kaç insan olduğu sayılır ve ekrana kareler çizilir.</w:t>
      </w:r>
    </w:p>
    <w:p w14:paraId="58F35DAD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Mesafe Ölçümü:</w:t>
      </w:r>
    </w:p>
    <w:p w14:paraId="0B5D972F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 w:rsidRPr="00B6547F">
        <w:rPr>
          <w:rFonts w:ascii="Times New Roman" w:hAnsi="Times New Roman" w:cs="Times New Roman"/>
          <w:sz w:val="28"/>
          <w:szCs w:val="28"/>
          <w:lang w:val="tr-TR"/>
        </w:rPr>
        <w:t>distance</w:t>
      </w:r>
      <w:proofErr w:type="gramEnd"/>
      <w:r w:rsidRPr="00B6547F">
        <w:rPr>
          <w:rFonts w:ascii="Times New Roman" w:hAnsi="Times New Roman" w:cs="Times New Roman"/>
          <w:sz w:val="28"/>
          <w:szCs w:val="28"/>
          <w:lang w:val="tr-TR"/>
        </w:rPr>
        <w:t>_</w:t>
      </w:r>
      <w:proofErr w:type="gramStart"/>
      <w:r w:rsidRPr="00B6547F">
        <w:rPr>
          <w:rFonts w:ascii="Times New Roman" w:hAnsi="Times New Roman" w:cs="Times New Roman"/>
          <w:sz w:val="28"/>
          <w:szCs w:val="28"/>
          <w:lang w:val="tr-TR"/>
        </w:rPr>
        <w:t>cm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 w:rsidRPr="00B6547F">
        <w:rPr>
          <w:rFonts w:ascii="Times New Roman" w:hAnsi="Times New Roman" w:cs="Times New Roman"/>
          <w:sz w:val="28"/>
          <w:szCs w:val="28"/>
          <w:lang w:val="tr-TR"/>
        </w:rPr>
        <w:t>) fonksiyonu çağrılır.</w:t>
      </w:r>
    </w:p>
    <w:p w14:paraId="207D97AE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Ultrasonik sensöre tetik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trigger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) sinyali </w:t>
      </w:r>
      <w:r w:rsidRPr="00B6547F">
        <w:rPr>
          <w:rFonts w:ascii="Times New Roman" w:hAnsi="Times New Roman" w:cs="Times New Roman"/>
          <w:sz w:val="28"/>
          <w:szCs w:val="28"/>
          <w:lang w:val="tr-TR"/>
        </w:rPr>
        <w:t>gönderilir ve yankı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echo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) süresi hesaplanarak mesafe $cm$ cinsinden bulunur.</w:t>
      </w:r>
    </w:p>
    <w:p w14:paraId="0D30AB22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Karar Mekanizması (Mantık Kapısı):</w:t>
      </w:r>
    </w:p>
    <w:p w14:paraId="1F21DE51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Koşul:</w:t>
      </w:r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Eğer </w:t>
      </w:r>
      <w:proofErr w:type="spellStart"/>
      <w:proofErr w:type="gramStart"/>
      <w:r w:rsidRPr="00B6547F">
        <w:rPr>
          <w:rFonts w:ascii="Times New Roman" w:hAnsi="Times New Roman" w:cs="Times New Roman"/>
          <w:sz w:val="28"/>
          <w:szCs w:val="28"/>
          <w:lang w:val="tr-TR"/>
        </w:rPr>
        <w:t>personCount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&gt;</w:t>
      </w:r>
      <w:proofErr w:type="gramEnd"/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0 (en az bir kişi varsa) </w:t>
      </w: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VE</w:t>
      </w:r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d &lt;= 100 (mesafe 100 cm veya altındaysa):</w:t>
      </w:r>
    </w:p>
    <w:p w14:paraId="715A8E48" w14:textId="77777777" w:rsidR="00B6547F" w:rsidRPr="00B6547F" w:rsidRDefault="00B6547F" w:rsidP="00B6547F">
      <w:pPr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Evet:</w:t>
      </w:r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LED yakılır (GPIO.HIGH).</w:t>
      </w:r>
    </w:p>
    <w:p w14:paraId="3A115D96" w14:textId="77777777" w:rsidR="00B6547F" w:rsidRPr="00B6547F" w:rsidRDefault="00B6547F" w:rsidP="00B6547F">
      <w:pPr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Hayır:</w:t>
      </w:r>
      <w:r w:rsidRPr="00B6547F">
        <w:rPr>
          <w:rFonts w:ascii="Times New Roman" w:hAnsi="Times New Roman" w:cs="Times New Roman"/>
          <w:sz w:val="28"/>
          <w:szCs w:val="28"/>
          <w:lang w:val="tr-TR"/>
        </w:rPr>
        <w:t xml:space="preserve"> LED söndürülür (GPIO.LOW).</w:t>
      </w:r>
    </w:p>
    <w:p w14:paraId="47402007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Bilgilendirme:</w:t>
      </w:r>
    </w:p>
    <w:p w14:paraId="021992E6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LCD ekranın 1. satırına insan sayısı yazdırılır.</w:t>
      </w:r>
    </w:p>
    <w:p w14:paraId="2A2539AD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LCD ekranın 2. satırına ölçülen mesafe yazdırılır.</w:t>
      </w:r>
    </w:p>
    <w:p w14:paraId="71227D8F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Terminal ekranına (</w:t>
      </w:r>
      <w:proofErr w:type="spellStart"/>
      <w:r w:rsidRPr="00B6547F">
        <w:rPr>
          <w:rFonts w:ascii="Times New Roman" w:hAnsi="Times New Roman" w:cs="Times New Roman"/>
          <w:sz w:val="28"/>
          <w:szCs w:val="28"/>
          <w:lang w:val="tr-TR"/>
        </w:rPr>
        <w:t>print</w:t>
      </w:r>
      <w:proofErr w:type="spellEnd"/>
      <w:r w:rsidRPr="00B6547F">
        <w:rPr>
          <w:rFonts w:ascii="Times New Roman" w:hAnsi="Times New Roman" w:cs="Times New Roman"/>
          <w:sz w:val="28"/>
          <w:szCs w:val="28"/>
          <w:lang w:val="tr-TR"/>
        </w:rPr>
        <w:t>) veriler basılır.</w:t>
      </w:r>
    </w:p>
    <w:p w14:paraId="5337D461" w14:textId="77777777" w:rsidR="00B6547F" w:rsidRPr="00B6547F" w:rsidRDefault="00B6547F" w:rsidP="00B6547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b/>
          <w:bCs/>
          <w:sz w:val="28"/>
          <w:szCs w:val="28"/>
          <w:lang w:val="tr-TR"/>
        </w:rPr>
        <w:t>Döngü Sonu:</w:t>
      </w:r>
    </w:p>
    <w:p w14:paraId="1FDB69C7" w14:textId="77777777" w:rsidR="00B6547F" w:rsidRPr="00B6547F" w:rsidRDefault="00B6547F" w:rsidP="00B6547F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'q' tuşuna basılmadığı sürece işlem 2. adıma geri döner.</w:t>
      </w:r>
    </w:p>
    <w:p w14:paraId="289D10EB" w14:textId="47FF1CB1" w:rsidR="00EE1E0D" w:rsidRPr="00B6547F" w:rsidRDefault="00B6547F" w:rsidP="00EE1E0D">
      <w:pPr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B6547F">
        <w:rPr>
          <w:rFonts w:ascii="Times New Roman" w:hAnsi="Times New Roman" w:cs="Times New Roman"/>
          <w:sz w:val="28"/>
          <w:szCs w:val="28"/>
          <w:lang w:val="tr-TR"/>
        </w:rPr>
        <w:t>Program kapatıldığında GPIO pinleri temizlenir ve kamera serbest bırakılır</w:t>
      </w:r>
    </w:p>
    <w:p w14:paraId="0B6EE934" w14:textId="77777777" w:rsidR="00392415" w:rsidRDefault="0039241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92415" w:rsidSect="00392415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2C9EC364" w14:textId="77777777" w:rsidR="00EE1E0D" w:rsidRPr="009B2189" w:rsidRDefault="00EE1E0D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-o-o-o-o-o-o-o-o-o-o-o-o-o-o-o-</w:t>
      </w:r>
    </w:p>
    <w:p w14:paraId="4EA99DCA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r w:rsidRPr="009B2189">
        <w:rPr>
          <w:rFonts w:ascii="Times New Roman" w:hAnsi="Times New Roman" w:cs="Times New Roman"/>
          <w:sz w:val="40"/>
          <w:szCs w:val="40"/>
          <w:lang w:val="tr-TR"/>
        </w:rPr>
        <w:lastRenderedPageBreak/>
        <w:t>Sonuçlar, Demo Detayları ve Sunum Linki</w:t>
      </w:r>
    </w:p>
    <w:p w14:paraId="06A6189C" w14:textId="77777777" w:rsidR="00F569EF" w:rsidRDefault="00F569EF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F569EF" w:rsidSect="007F008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5C1720F4" w14:textId="77777777" w:rsidR="00EE1E0D" w:rsidRPr="009B2189" w:rsidRDefault="00EE1E0D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EDBAADD" w14:textId="77777777" w:rsidR="00392415" w:rsidRDefault="0039241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92415" w:rsidSect="00F569EF">
          <w:type w:val="continuous"/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</w:p>
    <w:p w14:paraId="4C8A52DB" w14:textId="77777777" w:rsidR="00743EA6" w:rsidRDefault="0039241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Projenin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amac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önceden de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oylendig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uzere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insan tespiti </w:t>
      </w:r>
      <w:proofErr w:type="spellStart"/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yapip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,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bu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insanlarin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belirli mesafe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ensorune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olan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uzakliklarin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bulmakt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. Projeyi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amacina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uygun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calistirabilmek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için öncelikle kodumuzu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baslatiyoruz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. </w:t>
      </w:r>
    </w:p>
    <w:p w14:paraId="51A09E53" w14:textId="45924B90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</w:t>
      </w:r>
      <w:r w:rsidRPr="00743EA6">
        <w:rPr>
          <w:rFonts w:ascii="Times New Roman" w:hAnsi="Times New Roman" w:cs="Times New Roman"/>
          <w:sz w:val="28"/>
          <w:szCs w:val="28"/>
          <w:lang w:val="tr-TR"/>
        </w:rPr>
        <w:t>rdindan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gelen bilgiler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esliginde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hem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lcd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display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ile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hemde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led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uzerinden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onuclar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kontrol edebiliyoruz.</w:t>
      </w:r>
    </w:p>
    <w:p w14:paraId="274ADAF4" w14:textId="18699E52" w:rsid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ekil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5.1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2D8010A9" w14:textId="5C596908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noProof/>
          <w:sz w:val="28"/>
          <w:szCs w:val="28"/>
          <w:lang w:val="tr-TR"/>
        </w:rPr>
        <w:drawing>
          <wp:inline distT="0" distB="0" distL="0" distR="0" wp14:anchorId="344CCC15" wp14:editId="4469555F">
            <wp:extent cx="2655570" cy="1991210"/>
            <wp:effectExtent l="0" t="0" r="0" b="9525"/>
            <wp:docPr id="410173036" name="Resim 9" descr="elektronik donanım, elektronik mühendisliği, Elektrik kabloları, kablo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73036" name="Resim 9" descr="elektronik donanım, elektronik mühendisliği, Elektrik kabloları, kablo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70" cy="199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12C83" w14:textId="77777777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67F7E57" w14:textId="77777777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C4AF30D" w14:textId="77777777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E93C465" w14:textId="27B7C5F5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noProof/>
          <w:sz w:val="28"/>
          <w:szCs w:val="28"/>
          <w:lang w:val="tr-TR"/>
        </w:rPr>
        <w:drawing>
          <wp:inline distT="0" distB="0" distL="0" distR="0" wp14:anchorId="50321CE6" wp14:editId="2D8B75AD">
            <wp:extent cx="2038989" cy="1529861"/>
            <wp:effectExtent l="0" t="0" r="0" b="0"/>
            <wp:docPr id="1382979286" name="Resim 11" descr="metin, elektronik donanım, iç mekan, bilgisayar donan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79286" name="Resim 11" descr="metin, elektronik donanım, iç mekan, bilgisayar donanımı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9" cy="152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1917D" w14:textId="77777777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>Sekil 5.2</w:t>
      </w:r>
    </w:p>
    <w:p w14:paraId="61B7252D" w14:textId="77777777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A1A151A" w14:textId="67093201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743EA6" w:rsidRPr="00743EA6" w:rsidSect="00743EA6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Eger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ki   insan tespiti gerçekleştirdik ancak mesafemiz 1 metreden fazla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ise  elde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edeceğimiz </w:t>
      </w:r>
      <w:proofErr w:type="spellStart"/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cikt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asagida</w:t>
      </w:r>
      <w:proofErr w:type="spellEnd"/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gorulebilir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>(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>sekil 5.3</w:t>
      </w:r>
      <w:r>
        <w:rPr>
          <w:rFonts w:ascii="Times New Roman" w:hAnsi="Times New Roman" w:cs="Times New Roman"/>
          <w:sz w:val="28"/>
          <w:szCs w:val="28"/>
          <w:lang w:val="tr-TR"/>
        </w:rPr>
        <w:t>)</w:t>
      </w:r>
    </w:p>
    <w:p w14:paraId="2EDF178B" w14:textId="77777777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0154B3DB" w14:textId="0B4FD80F" w:rsidR="00CD1352" w:rsidRPr="00743EA6" w:rsidRDefault="00CD1352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C36A79E" w14:textId="77777777" w:rsidR="00392415" w:rsidRPr="00743EA6" w:rsidRDefault="0039241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392415" w:rsidRPr="00743EA6" w:rsidSect="00743EA6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</w:p>
    <w:p w14:paraId="3F9CA77D" w14:textId="77CD11C2" w:rsidR="00F569EF" w:rsidRPr="00743EA6" w:rsidRDefault="0039241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  <w:sectPr w:rsidR="00F569EF" w:rsidRPr="00743EA6" w:rsidSect="00743EA6">
          <w:type w:val="continuous"/>
          <w:pgSz w:w="11906" w:h="16838" w:code="9"/>
          <w:pgMar w:top="1417" w:right="1417" w:bottom="1417" w:left="1417" w:header="708" w:footer="708" w:gutter="0"/>
          <w:cols w:num="2" w:space="708"/>
          <w:docGrid w:linePitch="360"/>
        </w:sect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LCD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display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ve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LED(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>Sekil 5.1)</w:t>
      </w:r>
    </w:p>
    <w:p w14:paraId="32DF29B9" w14:textId="77777777" w:rsidR="00E56D73" w:rsidRDefault="00F569EF" w:rsidP="00F569EF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Eger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ki hem insan tespit ettik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hemde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100</w:t>
      </w:r>
    </w:p>
    <w:p w14:paraId="43A50960" w14:textId="77777777" w:rsidR="00E56D73" w:rsidRDefault="00F569EF" w:rsidP="00F569EF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cmden</w:t>
      </w:r>
      <w:proofErr w:type="spellEnd"/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daha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kisa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bir olçum </w:t>
      </w:r>
    </w:p>
    <w:p w14:paraId="32BB3881" w14:textId="77777777" w:rsidR="00E56D73" w:rsidRDefault="00F569EF" w:rsidP="00F569EF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yakaladıysak  elde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edeceğimiz </w:t>
      </w:r>
    </w:p>
    <w:p w14:paraId="0B3AB8B0" w14:textId="0A1069E5" w:rsidR="00743EA6" w:rsidRDefault="00F569EF" w:rsidP="00F569EF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cikt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asagida</w:t>
      </w:r>
      <w:proofErr w:type="spellEnd"/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görülebilir.(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>sekil 5.2)</w:t>
      </w:r>
    </w:p>
    <w:p w14:paraId="56BEE6C2" w14:textId="437611E9" w:rsidR="00CD1352" w:rsidRP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noProof/>
          <w:sz w:val="28"/>
          <w:szCs w:val="28"/>
          <w:lang w:val="tr-TR"/>
        </w:rPr>
        <w:lastRenderedPageBreak/>
        <w:drawing>
          <wp:inline distT="0" distB="0" distL="0" distR="0" wp14:anchorId="6A067F20" wp14:editId="6776168E">
            <wp:extent cx="2655570" cy="1990427"/>
            <wp:effectExtent l="0" t="0" r="0" b="0"/>
            <wp:docPr id="870195026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95026" name="Resim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70" cy="199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789BF" w14:textId="30405693" w:rsidR="00CD1352" w:rsidRPr="00743EA6" w:rsidRDefault="008B698D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İnsan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ayis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1 ,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mesafe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110cm ,LED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yanmiyor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>. (Sekil 5.3)</w:t>
      </w:r>
    </w:p>
    <w:p w14:paraId="3A0DF7DB" w14:textId="77777777" w:rsidR="00743EA6" w:rsidRDefault="00743EA6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8877288" w14:textId="77777777" w:rsidR="00E56D73" w:rsidRDefault="008B698D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Egerki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mesafe </w:t>
      </w:r>
      <w:proofErr w:type="spellStart"/>
      <w:r w:rsidRPr="00743EA6">
        <w:rPr>
          <w:rFonts w:ascii="Times New Roman" w:hAnsi="Times New Roman" w:cs="Times New Roman"/>
          <w:sz w:val="28"/>
          <w:szCs w:val="28"/>
          <w:lang w:val="tr-TR"/>
        </w:rPr>
        <w:t>sensorunden</w:t>
      </w:r>
      <w:proofErr w:type="spell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gelen bilgi 100</w:t>
      </w:r>
    </w:p>
    <w:p w14:paraId="518A74CB" w14:textId="77777777" w:rsidR="00E56D73" w:rsidRDefault="008B698D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proofErr w:type="gramStart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cmden</w:t>
      </w:r>
      <w:proofErr w:type="spellEnd"/>
      <w:proofErr w:type="gramEnd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kisa</w:t>
      </w:r>
      <w:proofErr w:type="spellEnd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ise </w:t>
      </w:r>
      <w:proofErr w:type="spellStart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elde</w:t>
      </w:r>
      <w:r w:rsidR="00743EA6">
        <w:rPr>
          <w:rFonts w:ascii="Times New Roman" w:hAnsi="Times New Roman" w:cs="Times New Roman"/>
          <w:sz w:val="28"/>
          <w:szCs w:val="28"/>
          <w:lang w:val="tr-TR"/>
        </w:rPr>
        <w:t>E</w:t>
      </w:r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deceğimiz</w:t>
      </w:r>
      <w:proofErr w:type="spellEnd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cikti</w:t>
      </w:r>
      <w:proofErr w:type="spellEnd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 w:rsidR="00743EA6" w:rsidRPr="00743EA6">
        <w:rPr>
          <w:rFonts w:ascii="Times New Roman" w:hAnsi="Times New Roman" w:cs="Times New Roman"/>
          <w:sz w:val="28"/>
          <w:szCs w:val="28"/>
          <w:lang w:val="tr-TR"/>
        </w:rPr>
        <w:t>asagidaki</w:t>
      </w:r>
      <w:proofErr w:type="spellEnd"/>
    </w:p>
    <w:p w14:paraId="0C2B3C38" w14:textId="3F4191FD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gramStart"/>
      <w:r w:rsidRPr="00743EA6">
        <w:rPr>
          <w:rFonts w:ascii="Times New Roman" w:hAnsi="Times New Roman" w:cs="Times New Roman"/>
          <w:sz w:val="28"/>
          <w:szCs w:val="28"/>
          <w:lang w:val="tr-TR"/>
        </w:rPr>
        <w:t>gibidir</w:t>
      </w:r>
      <w:proofErr w:type="gramEnd"/>
      <w:r w:rsidRPr="00743EA6">
        <w:rPr>
          <w:rFonts w:ascii="Times New Roman" w:hAnsi="Times New Roman" w:cs="Times New Roman"/>
          <w:sz w:val="28"/>
          <w:szCs w:val="28"/>
          <w:lang w:val="tr-TR"/>
        </w:rPr>
        <w:t xml:space="preserve"> (sekil 5.4)</w:t>
      </w:r>
    </w:p>
    <w:p w14:paraId="71B1EE9B" w14:textId="77777777" w:rsidR="00743EA6" w:rsidRP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21BAE56" w14:textId="77777777" w:rsid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noProof/>
          <w:sz w:val="28"/>
          <w:szCs w:val="28"/>
          <w:lang w:val="tr-TR"/>
        </w:rPr>
        <w:drawing>
          <wp:inline distT="0" distB="0" distL="0" distR="0" wp14:anchorId="2F7EC410" wp14:editId="2D34595B">
            <wp:extent cx="3252636" cy="2438400"/>
            <wp:effectExtent l="0" t="0" r="5080" b="0"/>
            <wp:docPr id="354052426" name="Resim 14" descr="metin, elektronik donanım, iç mekan, elektronik cihaz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052426" name="Resim 14" descr="metin, elektronik donanım, iç mekan, elektronik cihaz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18" cy="2446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C072A" w14:textId="77777777" w:rsid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F572D6D" w14:textId="77777777" w:rsidR="00E56D73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Mesafe sensoru 48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cm ,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Insan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ayis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0, LED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sonuk</w:t>
      </w:r>
      <w:proofErr w:type="spellEnd"/>
    </w:p>
    <w:p w14:paraId="56D41339" w14:textId="2CC43CA4" w:rsid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>(Sekil 5.4)</w:t>
      </w:r>
    </w:p>
    <w:p w14:paraId="0CE3ED88" w14:textId="77777777" w:rsidR="00743EA6" w:rsidRDefault="00743EA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586B949" w14:textId="3A013B26" w:rsidR="00743EA6" w:rsidRDefault="00F56896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>
        <w:rPr>
          <w:rFonts w:ascii="Times New Roman" w:hAnsi="Times New Roman" w:cs="Times New Roman"/>
          <w:sz w:val="28"/>
          <w:szCs w:val="28"/>
          <w:lang w:val="tr-TR"/>
        </w:rPr>
        <w:t xml:space="preserve">Projenin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detaylariyla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tr-TR"/>
        </w:rPr>
        <w:t>anlatildigi</w:t>
      </w:r>
      <w:proofErr w:type="spellEnd"/>
      <w:r>
        <w:rPr>
          <w:rFonts w:ascii="Times New Roman" w:hAnsi="Times New Roman" w:cs="Times New Roman"/>
          <w:sz w:val="28"/>
          <w:szCs w:val="28"/>
          <w:lang w:val="tr-TR"/>
        </w:rPr>
        <w:t xml:space="preserve"> video </w:t>
      </w:r>
      <w:proofErr w:type="gramStart"/>
      <w:r>
        <w:rPr>
          <w:rFonts w:ascii="Times New Roman" w:hAnsi="Times New Roman" w:cs="Times New Roman"/>
          <w:sz w:val="28"/>
          <w:szCs w:val="28"/>
          <w:lang w:val="tr-TR"/>
        </w:rPr>
        <w:t>linki :</w:t>
      </w:r>
      <w:proofErr w:type="gramEnd"/>
      <w:r>
        <w:rPr>
          <w:rFonts w:ascii="Times New Roman" w:hAnsi="Times New Roman" w:cs="Times New Roman"/>
          <w:sz w:val="28"/>
          <w:szCs w:val="28"/>
          <w:lang w:val="tr-TR"/>
        </w:rPr>
        <w:t xml:space="preserve"> </w:t>
      </w:r>
    </w:p>
    <w:p w14:paraId="0896BC72" w14:textId="487FEFE5" w:rsidR="00F054D5" w:rsidRDefault="00F054D5" w:rsidP="00743EA6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F054D5">
        <w:rPr>
          <w:rFonts w:ascii="Times New Roman" w:hAnsi="Times New Roman" w:cs="Times New Roman"/>
          <w:sz w:val="28"/>
          <w:szCs w:val="28"/>
          <w:lang w:val="tr-TR"/>
        </w:rPr>
        <w:t>https://youtu.be/ODFTrhxbKB0</w:t>
      </w:r>
    </w:p>
    <w:p w14:paraId="2661C731" w14:textId="77777777" w:rsidR="00CD1352" w:rsidRDefault="00CD1352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A72E1DC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747CD00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37097A8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9FA6BB7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50F4B2DB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6010E59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09817966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ED649E8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ED663EC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D07FCEA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9A876C6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0A5B101C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E5A15B1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342E395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0FB8ACC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F39F292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6AE3324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7EB59AC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2738D6E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D192D98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3CF9898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7673D047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26850EDE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3DA42248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67893F12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474171C4" w14:textId="77777777" w:rsidR="00F054D5" w:rsidRDefault="00F054D5" w:rsidP="00EE1E0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</w:p>
    <w:p w14:paraId="102361AB" w14:textId="77777777" w:rsidR="0044155D" w:rsidRPr="009B2189" w:rsidRDefault="0044155D" w:rsidP="0044155D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-o-o-o-o-o-o-o-o-o-o-o-o-o-o-o-</w:t>
      </w:r>
    </w:p>
    <w:p w14:paraId="540D9500" w14:textId="77777777" w:rsidR="00F55CC8" w:rsidRPr="009B2189" w:rsidRDefault="00F55CC8" w:rsidP="00F55CC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tr-TR"/>
        </w:rPr>
      </w:pPr>
      <w:r w:rsidRPr="009B2189">
        <w:rPr>
          <w:rFonts w:ascii="Times New Roman" w:hAnsi="Times New Roman" w:cs="Times New Roman"/>
          <w:sz w:val="40"/>
          <w:szCs w:val="40"/>
          <w:lang w:val="tr-TR"/>
        </w:rPr>
        <w:lastRenderedPageBreak/>
        <w:t>Referanslar</w:t>
      </w:r>
    </w:p>
    <w:p w14:paraId="281A01CF" w14:textId="2AF15AAC" w:rsidR="003E3E29" w:rsidRDefault="00E56D73" w:rsidP="003E3E29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E56D73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E56D73">
        <w:rPr>
          <w:rFonts w:ascii="Times New Roman" w:hAnsi="Times New Roman" w:cs="Times New Roman"/>
          <w:sz w:val="28"/>
          <w:szCs w:val="28"/>
        </w:rPr>
        <w:t xml:space="preserve">] J. Redmon and A. Farhadi, "YOLOv3: An Incremental Improvement," </w:t>
      </w:r>
      <w:proofErr w:type="spellStart"/>
      <w:r w:rsidRPr="00E56D73">
        <w:rPr>
          <w:rFonts w:ascii="Times New Roman" w:hAnsi="Times New Roman" w:cs="Times New Roman"/>
          <w:sz w:val="28"/>
          <w:szCs w:val="28"/>
        </w:rPr>
        <w:t>arXiv</w:t>
      </w:r>
      <w:proofErr w:type="spellEnd"/>
      <w:r w:rsidRPr="00E56D73">
        <w:rPr>
          <w:rFonts w:ascii="Times New Roman" w:hAnsi="Times New Roman" w:cs="Times New Roman"/>
          <w:sz w:val="28"/>
          <w:szCs w:val="28"/>
        </w:rPr>
        <w:t xml:space="preserve"> preprint arXiv:1804.02767, 2018.</w:t>
      </w:r>
    </w:p>
    <w:p w14:paraId="345E1AFC" w14:textId="54E2D618" w:rsidR="00E56D73" w:rsidRDefault="00E56D73" w:rsidP="003E3E29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E56D73">
        <w:rPr>
          <w:rFonts w:ascii="Times New Roman" w:hAnsi="Times New Roman" w:cs="Times New Roman"/>
          <w:sz w:val="28"/>
          <w:szCs w:val="28"/>
          <w:lang w:val="it-IT"/>
        </w:rPr>
        <w:t>[</w:t>
      </w:r>
      <w:r>
        <w:rPr>
          <w:rFonts w:ascii="Times New Roman" w:hAnsi="Times New Roman" w:cs="Times New Roman"/>
          <w:sz w:val="28"/>
          <w:szCs w:val="28"/>
          <w:lang w:val="it-IT"/>
        </w:rPr>
        <w:t>2</w:t>
      </w:r>
      <w:r w:rsidRPr="00E56D73">
        <w:rPr>
          <w:rFonts w:ascii="Times New Roman" w:hAnsi="Times New Roman" w:cs="Times New Roman"/>
          <w:sz w:val="28"/>
          <w:szCs w:val="28"/>
          <w:lang w:val="it-IT"/>
        </w:rPr>
        <w:t xml:space="preserve">] Ben Alex Cade, "Jetson.GPIO Library Documentation," 2020. </w:t>
      </w:r>
      <w:r w:rsidRPr="00E56D73">
        <w:rPr>
          <w:rFonts w:ascii="Times New Roman" w:hAnsi="Times New Roman" w:cs="Times New Roman"/>
          <w:sz w:val="28"/>
          <w:szCs w:val="28"/>
        </w:rPr>
        <w:t xml:space="preserve">[Online]. Available: </w:t>
      </w:r>
      <w:hyperlink r:id="rId22" w:tgtFrame="_blank" w:history="1">
        <w:r w:rsidRPr="00E56D73">
          <w:rPr>
            <w:rStyle w:val="Kpr"/>
            <w:rFonts w:ascii="Times New Roman" w:hAnsi="Times New Roman" w:cs="Times New Roman"/>
            <w:sz w:val="28"/>
            <w:szCs w:val="28"/>
          </w:rPr>
          <w:t>https://github.com/NVIDIA/jetson-gpio</w:t>
        </w:r>
      </w:hyperlink>
      <w:r w:rsidRPr="00E56D73">
        <w:rPr>
          <w:rFonts w:ascii="Times New Roman" w:hAnsi="Times New Roman" w:cs="Times New Roman"/>
          <w:sz w:val="28"/>
          <w:szCs w:val="28"/>
        </w:rPr>
        <w:t>.</w:t>
      </w:r>
    </w:p>
    <w:p w14:paraId="41C3481E" w14:textId="43094FDE" w:rsidR="009A0D32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  <w:r w:rsidRPr="00E56D73">
        <w:rPr>
          <w:rFonts w:ascii="Times New Roman" w:hAnsi="Times New Roman" w:cs="Times New Roman"/>
          <w:sz w:val="28"/>
          <w:szCs w:val="28"/>
        </w:rPr>
        <w:t xml:space="preserve">[3] </w:t>
      </w:r>
      <w:proofErr w:type="spellStart"/>
      <w:r w:rsidRPr="00E56D73">
        <w:rPr>
          <w:rFonts w:ascii="Times New Roman" w:hAnsi="Times New Roman" w:cs="Times New Roman"/>
          <w:sz w:val="28"/>
          <w:szCs w:val="28"/>
        </w:rPr>
        <w:t>Cytron</w:t>
      </w:r>
      <w:proofErr w:type="spellEnd"/>
      <w:r w:rsidRPr="00E56D73">
        <w:rPr>
          <w:rFonts w:ascii="Times New Roman" w:hAnsi="Times New Roman" w:cs="Times New Roman"/>
          <w:sz w:val="28"/>
          <w:szCs w:val="28"/>
        </w:rPr>
        <w:t xml:space="preserve"> Technologies, "HC-SR04 User's Manual," 2013. [Online]. Available: </w:t>
      </w:r>
    </w:p>
    <w:p w14:paraId="48356037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FEDA398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64F705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2630848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86295CC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9E18DE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26E8EA1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36F1CD3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5EB7A50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50B38D4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AAFC00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3A44BE9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16381F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3C02F49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4EA8F33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54B9153" w14:textId="77777777" w:rsidR="00E56D73" w:rsidRDefault="00E56D73" w:rsidP="00E56D7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BDE37DB" w14:textId="77777777" w:rsidR="00E56D73" w:rsidRDefault="00E56D73" w:rsidP="00E56D73">
      <w:pPr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14:paraId="7BB285FB" w14:textId="77777777" w:rsidR="009A0D32" w:rsidRPr="009B2189" w:rsidRDefault="009A0D32" w:rsidP="009A0D32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-o-o-o-o-o-o-o-o-o-o-o-o-o-o-o-</w:t>
      </w:r>
    </w:p>
    <w:p w14:paraId="0ACADB48" w14:textId="77777777" w:rsidR="003E3E29" w:rsidRPr="003E3E29" w:rsidRDefault="009A0D32" w:rsidP="003E3E29">
      <w:pPr>
        <w:jc w:val="both"/>
        <w:rPr>
          <w:rFonts w:ascii="Times New Roman" w:hAnsi="Times New Roman" w:cs="Times New Roman"/>
          <w:sz w:val="28"/>
          <w:szCs w:val="28"/>
          <w:lang w:val="tr-TR"/>
        </w:rPr>
      </w:pPr>
      <w:r w:rsidRPr="009B2189">
        <w:rPr>
          <w:rFonts w:ascii="Times New Roman" w:hAnsi="Times New Roman" w:cs="Times New Roman"/>
          <w:sz w:val="28"/>
          <w:szCs w:val="28"/>
          <w:lang w:val="tr-TR"/>
        </w:rPr>
        <w:t>-o-o-o-o-o-o-o-o-o-o-o-o-o-o-o-o-o-o-o-o-o-o-o</w:t>
      </w:r>
      <w:r>
        <w:rPr>
          <w:rFonts w:ascii="Times New Roman" w:hAnsi="Times New Roman" w:cs="Times New Roman"/>
          <w:sz w:val="28"/>
          <w:szCs w:val="28"/>
          <w:lang w:val="tr-TR"/>
        </w:rPr>
        <w:t>-o-o-o-o-o-o-o-o-o-o-o-o-o-o-o-</w:t>
      </w:r>
    </w:p>
    <w:sectPr w:rsidR="003E3E29" w:rsidRPr="003E3E29" w:rsidSect="007F008F">
      <w:type w:val="continuous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B6175" w14:textId="77777777" w:rsidR="00B11FEF" w:rsidRDefault="00B11FEF" w:rsidP="00C956EE">
      <w:pPr>
        <w:spacing w:after="0" w:line="240" w:lineRule="auto"/>
      </w:pPr>
      <w:r>
        <w:separator/>
      </w:r>
    </w:p>
  </w:endnote>
  <w:endnote w:type="continuationSeparator" w:id="0">
    <w:p w14:paraId="7931AFE4" w14:textId="77777777" w:rsidR="00B11FEF" w:rsidRDefault="00B11FEF" w:rsidP="00C95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73652591"/>
      <w:docPartObj>
        <w:docPartGallery w:val="Page Numbers (Bottom of Page)"/>
        <w:docPartUnique/>
      </w:docPartObj>
    </w:sdtPr>
    <w:sdtContent>
      <w:p w14:paraId="40B2E2E7" w14:textId="77777777" w:rsidR="00DB1E2B" w:rsidRDefault="00DB1E2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5C7E" w:rsidRPr="00865C7E">
          <w:rPr>
            <w:lang w:val="tr-TR"/>
          </w:rPr>
          <w:t>4</w:t>
        </w:r>
        <w:r>
          <w:fldChar w:fldCharType="end"/>
        </w:r>
      </w:p>
    </w:sdtContent>
  </w:sdt>
  <w:p w14:paraId="29B78DB6" w14:textId="77777777" w:rsidR="00DB1E2B" w:rsidRDefault="00DB1E2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19BAC" w14:textId="77777777" w:rsidR="00B11FEF" w:rsidRDefault="00B11FEF" w:rsidP="00C956EE">
      <w:pPr>
        <w:spacing w:after="0" w:line="240" w:lineRule="auto"/>
      </w:pPr>
      <w:r>
        <w:separator/>
      </w:r>
    </w:p>
  </w:footnote>
  <w:footnote w:type="continuationSeparator" w:id="0">
    <w:p w14:paraId="456769D5" w14:textId="77777777" w:rsidR="00B11FEF" w:rsidRDefault="00B11FEF" w:rsidP="00C956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71618"/>
    <w:multiLevelType w:val="hybridMultilevel"/>
    <w:tmpl w:val="9D6486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526DD"/>
    <w:multiLevelType w:val="multilevel"/>
    <w:tmpl w:val="26640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DF5B3B"/>
    <w:multiLevelType w:val="multilevel"/>
    <w:tmpl w:val="77B26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5340C3"/>
    <w:multiLevelType w:val="multilevel"/>
    <w:tmpl w:val="86862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5346E9"/>
    <w:multiLevelType w:val="multilevel"/>
    <w:tmpl w:val="358A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E63500"/>
    <w:multiLevelType w:val="hybridMultilevel"/>
    <w:tmpl w:val="DF4A9D42"/>
    <w:lvl w:ilvl="0" w:tplc="3990A8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F20DD0"/>
    <w:multiLevelType w:val="hybridMultilevel"/>
    <w:tmpl w:val="E8FEDE42"/>
    <w:lvl w:ilvl="0" w:tplc="C17674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14292"/>
    <w:multiLevelType w:val="multilevel"/>
    <w:tmpl w:val="381C1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46095E"/>
    <w:multiLevelType w:val="hybridMultilevel"/>
    <w:tmpl w:val="DF4A9D42"/>
    <w:lvl w:ilvl="0" w:tplc="3990A8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1A2D07"/>
    <w:multiLevelType w:val="multilevel"/>
    <w:tmpl w:val="27F2C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F92AE9"/>
    <w:multiLevelType w:val="multilevel"/>
    <w:tmpl w:val="CBA64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3B4C2D"/>
    <w:multiLevelType w:val="hybridMultilevel"/>
    <w:tmpl w:val="D4BCC1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3128979">
    <w:abstractNumId w:val="5"/>
  </w:num>
  <w:num w:numId="2" w16cid:durableId="1822312063">
    <w:abstractNumId w:val="8"/>
  </w:num>
  <w:num w:numId="3" w16cid:durableId="734359029">
    <w:abstractNumId w:val="0"/>
  </w:num>
  <w:num w:numId="4" w16cid:durableId="1391728470">
    <w:abstractNumId w:val="6"/>
  </w:num>
  <w:num w:numId="5" w16cid:durableId="1523085441">
    <w:abstractNumId w:val="3"/>
  </w:num>
  <w:num w:numId="6" w16cid:durableId="672949927">
    <w:abstractNumId w:val="7"/>
  </w:num>
  <w:num w:numId="7" w16cid:durableId="954285751">
    <w:abstractNumId w:val="9"/>
  </w:num>
  <w:num w:numId="8" w16cid:durableId="609166234">
    <w:abstractNumId w:val="4"/>
  </w:num>
  <w:num w:numId="9" w16cid:durableId="1701930186">
    <w:abstractNumId w:val="2"/>
  </w:num>
  <w:num w:numId="10" w16cid:durableId="1574192744">
    <w:abstractNumId w:val="10"/>
  </w:num>
  <w:num w:numId="11" w16cid:durableId="23947273">
    <w:abstractNumId w:val="11"/>
  </w:num>
  <w:num w:numId="12" w16cid:durableId="1371802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LIwMTMyMbc0NjBX0lEKTi0uzszPAykwrgUA+A2tiSwAAAA="/>
  </w:docVars>
  <w:rsids>
    <w:rsidRoot w:val="009630F5"/>
    <w:rsid w:val="00022D31"/>
    <w:rsid w:val="00040360"/>
    <w:rsid w:val="000552CC"/>
    <w:rsid w:val="00066F4D"/>
    <w:rsid w:val="00105355"/>
    <w:rsid w:val="00133FE4"/>
    <w:rsid w:val="001D1C60"/>
    <w:rsid w:val="001F26AD"/>
    <w:rsid w:val="002324C5"/>
    <w:rsid w:val="002379A1"/>
    <w:rsid w:val="00257E31"/>
    <w:rsid w:val="002E220D"/>
    <w:rsid w:val="00392415"/>
    <w:rsid w:val="003C326D"/>
    <w:rsid w:val="003D308A"/>
    <w:rsid w:val="003E3E29"/>
    <w:rsid w:val="003F1DB4"/>
    <w:rsid w:val="003F264E"/>
    <w:rsid w:val="00407B38"/>
    <w:rsid w:val="00433D93"/>
    <w:rsid w:val="0044155D"/>
    <w:rsid w:val="004E306B"/>
    <w:rsid w:val="005159E7"/>
    <w:rsid w:val="00533E58"/>
    <w:rsid w:val="00550FEE"/>
    <w:rsid w:val="0056041C"/>
    <w:rsid w:val="005B2D9E"/>
    <w:rsid w:val="005F40AB"/>
    <w:rsid w:val="00613CDC"/>
    <w:rsid w:val="00674542"/>
    <w:rsid w:val="00677898"/>
    <w:rsid w:val="006A4977"/>
    <w:rsid w:val="006B6B2B"/>
    <w:rsid w:val="00713D9A"/>
    <w:rsid w:val="00743EA6"/>
    <w:rsid w:val="007616C1"/>
    <w:rsid w:val="007A01FF"/>
    <w:rsid w:val="007D13C5"/>
    <w:rsid w:val="007D6A4A"/>
    <w:rsid w:val="007F008F"/>
    <w:rsid w:val="007F1785"/>
    <w:rsid w:val="00807BC4"/>
    <w:rsid w:val="00823D4A"/>
    <w:rsid w:val="00865C7E"/>
    <w:rsid w:val="008B698D"/>
    <w:rsid w:val="008C04A5"/>
    <w:rsid w:val="00906589"/>
    <w:rsid w:val="00914700"/>
    <w:rsid w:val="00945223"/>
    <w:rsid w:val="009630F5"/>
    <w:rsid w:val="009A0D32"/>
    <w:rsid w:val="009B2189"/>
    <w:rsid w:val="00A04E96"/>
    <w:rsid w:val="00A30392"/>
    <w:rsid w:val="00A372B5"/>
    <w:rsid w:val="00B11FEF"/>
    <w:rsid w:val="00B6547F"/>
    <w:rsid w:val="00B872DD"/>
    <w:rsid w:val="00BA1E5A"/>
    <w:rsid w:val="00C201A0"/>
    <w:rsid w:val="00C20AC6"/>
    <w:rsid w:val="00C956EE"/>
    <w:rsid w:val="00CD1352"/>
    <w:rsid w:val="00CE37AB"/>
    <w:rsid w:val="00CF03EB"/>
    <w:rsid w:val="00D23F05"/>
    <w:rsid w:val="00DB1E2B"/>
    <w:rsid w:val="00E1532D"/>
    <w:rsid w:val="00E30385"/>
    <w:rsid w:val="00E56D73"/>
    <w:rsid w:val="00E77C9B"/>
    <w:rsid w:val="00E82A13"/>
    <w:rsid w:val="00EA79B9"/>
    <w:rsid w:val="00EE0580"/>
    <w:rsid w:val="00EE1E0D"/>
    <w:rsid w:val="00F054D5"/>
    <w:rsid w:val="00F258B6"/>
    <w:rsid w:val="00F36F0C"/>
    <w:rsid w:val="00F4278D"/>
    <w:rsid w:val="00F55CC8"/>
    <w:rsid w:val="00F56896"/>
    <w:rsid w:val="00F569EF"/>
    <w:rsid w:val="00F7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2A0528"/>
  <w14:defaultImageDpi w14:val="330"/>
  <w15:chartTrackingRefBased/>
  <w15:docId w15:val="{D4382F08-53A1-45A7-A2BF-115AF6287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F26A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956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56EE"/>
    <w:rPr>
      <w:noProof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C956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956EE"/>
    <w:rPr>
      <w:noProof/>
      <w:lang w:val="en-US"/>
    </w:rPr>
  </w:style>
  <w:style w:type="table" w:styleId="TabloKlavuzu">
    <w:name w:val="Table Grid"/>
    <w:basedOn w:val="NormalTablo"/>
    <w:uiPriority w:val="39"/>
    <w:rsid w:val="008C0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A04E96"/>
    <w:rPr>
      <w:color w:val="808080"/>
    </w:rPr>
  </w:style>
  <w:style w:type="character" w:styleId="Kpr">
    <w:name w:val="Hyperlink"/>
    <w:basedOn w:val="VarsaylanParagrafYazTipi"/>
    <w:uiPriority w:val="99"/>
    <w:unhideWhenUsed/>
    <w:rsid w:val="00E56D7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56D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https://github.com/NVIDIA/jetson-gp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6C44A-9151-4940-9DEF-995BB64F9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8</TotalTime>
  <Pages>18</Pages>
  <Words>1505</Words>
  <Characters>11304</Characters>
  <Application>Microsoft Office Word</Application>
  <DocSecurity>0</DocSecurity>
  <Lines>1884</Lines>
  <Paragraphs>34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an AYGÜN</dc:creator>
  <cp:keywords/>
  <dc:description/>
  <cp:lastModifiedBy>Enes BÜYÜKYILMAZ</cp:lastModifiedBy>
  <cp:revision>22</cp:revision>
  <dcterms:created xsi:type="dcterms:W3CDTF">2021-10-06T14:07:00Z</dcterms:created>
  <dcterms:modified xsi:type="dcterms:W3CDTF">2025-12-18T19:09:00Z</dcterms:modified>
</cp:coreProperties>
</file>